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D3648" w14:textId="77777777" w:rsidR="00D86B78" w:rsidRPr="0093005E" w:rsidRDefault="00D86B78" w:rsidP="00F01BF6">
      <w:pPr>
        <w:tabs>
          <w:tab w:val="left" w:pos="360"/>
        </w:tabs>
        <w:spacing w:after="0" w:line="240" w:lineRule="auto"/>
        <w:jc w:val="center"/>
        <w:rPr>
          <w:rFonts w:asciiTheme="majorBidi" w:hAnsiTheme="majorBidi" w:cstheme="majorBidi"/>
          <w:b/>
          <w:bCs/>
          <w:color w:val="222222"/>
          <w:sz w:val="24"/>
          <w:szCs w:val="24"/>
          <w:shd w:val="clear" w:color="auto" w:fill="FFFFFF"/>
        </w:rPr>
      </w:pPr>
    </w:p>
    <w:p w14:paraId="3643D524" w14:textId="4AB6A4EA" w:rsidR="00DD0412" w:rsidRPr="0093005E" w:rsidRDefault="00F54749" w:rsidP="00F01BF6">
      <w:pPr>
        <w:tabs>
          <w:tab w:val="left" w:pos="360"/>
        </w:tabs>
        <w:spacing w:after="0" w:line="240" w:lineRule="auto"/>
        <w:jc w:val="center"/>
        <w:rPr>
          <w:rFonts w:asciiTheme="majorBidi" w:hAnsiTheme="majorBidi" w:cstheme="majorBidi"/>
          <w:b/>
          <w:bCs/>
          <w:color w:val="222222"/>
          <w:sz w:val="24"/>
          <w:szCs w:val="24"/>
          <w:shd w:val="clear" w:color="auto" w:fill="FFFFFF"/>
        </w:rPr>
      </w:pPr>
      <w:bookmarkStart w:id="0" w:name="_Hlk178160633"/>
      <w:r w:rsidRPr="0093005E">
        <w:rPr>
          <w:rFonts w:asciiTheme="majorBidi" w:hAnsiTheme="majorBidi" w:cstheme="majorBidi"/>
          <w:b/>
          <w:bCs/>
          <w:color w:val="222222"/>
          <w:sz w:val="24"/>
          <w:szCs w:val="24"/>
          <w:shd w:val="clear" w:color="auto" w:fill="FFFFFF"/>
        </w:rPr>
        <w:t xml:space="preserve">Write Title of your Article </w:t>
      </w:r>
    </w:p>
    <w:bookmarkEnd w:id="0"/>
    <w:p w14:paraId="5BCA697B" w14:textId="77777777" w:rsidR="00F21B73" w:rsidRPr="0093005E" w:rsidRDefault="00F21B73" w:rsidP="00F01BF6">
      <w:pPr>
        <w:tabs>
          <w:tab w:val="left" w:pos="360"/>
        </w:tabs>
        <w:spacing w:after="0" w:line="240" w:lineRule="auto"/>
        <w:jc w:val="center"/>
        <w:rPr>
          <w:rFonts w:asciiTheme="majorBidi" w:hAnsiTheme="majorBidi" w:cstheme="majorBidi"/>
          <w:color w:val="222222"/>
          <w:sz w:val="24"/>
          <w:szCs w:val="24"/>
          <w:shd w:val="clear" w:color="auto" w:fill="FFFFFF"/>
        </w:rPr>
      </w:pPr>
    </w:p>
    <w:p w14:paraId="0A409E77" w14:textId="4EAF162F" w:rsidR="007D6ADA" w:rsidRPr="0093005E" w:rsidRDefault="00F54749" w:rsidP="00F01BF6">
      <w:pPr>
        <w:tabs>
          <w:tab w:val="left" w:pos="360"/>
        </w:tabs>
        <w:spacing w:after="0" w:line="240" w:lineRule="auto"/>
        <w:jc w:val="center"/>
        <w:rPr>
          <w:rFonts w:asciiTheme="majorBidi" w:hAnsiTheme="majorBidi" w:cstheme="majorBidi"/>
        </w:rPr>
      </w:pPr>
      <w:r w:rsidRPr="0093005E">
        <w:rPr>
          <w:rFonts w:asciiTheme="majorBidi" w:hAnsiTheme="majorBidi" w:cstheme="majorBidi"/>
          <w:color w:val="222222"/>
          <w:shd w:val="clear" w:color="auto" w:fill="FFFFFF"/>
        </w:rPr>
        <w:t>Author Name</w:t>
      </w:r>
      <w:r w:rsidR="007D6ADA" w:rsidRPr="0093005E">
        <w:rPr>
          <w:rStyle w:val="FootnoteReference"/>
          <w:rFonts w:asciiTheme="majorBidi" w:hAnsiTheme="majorBidi" w:cstheme="majorBidi"/>
        </w:rPr>
        <w:footnoteReference w:customMarkFollows="1" w:id="1"/>
        <w:t>*</w:t>
      </w:r>
    </w:p>
    <w:p w14:paraId="6C6BDFC1" w14:textId="0A6C640E" w:rsidR="00F5502F" w:rsidRPr="0093005E" w:rsidRDefault="00F5502F" w:rsidP="00F01BF6">
      <w:pPr>
        <w:tabs>
          <w:tab w:val="left" w:pos="360"/>
        </w:tabs>
        <w:spacing w:after="0" w:line="240" w:lineRule="auto"/>
        <w:jc w:val="center"/>
        <w:rPr>
          <w:rFonts w:asciiTheme="majorBidi" w:hAnsiTheme="majorBidi" w:cstheme="majorBidi"/>
          <w:color w:val="000000" w:themeColor="text1"/>
        </w:rPr>
      </w:pPr>
    </w:p>
    <w:p w14:paraId="0C5986BB" w14:textId="31E6777A" w:rsidR="00592F9F" w:rsidRPr="0093005E" w:rsidRDefault="00F5502F" w:rsidP="00F01BF6">
      <w:pPr>
        <w:tabs>
          <w:tab w:val="left" w:pos="360"/>
          <w:tab w:val="center" w:pos="4680"/>
        </w:tabs>
        <w:spacing w:after="0" w:line="240" w:lineRule="auto"/>
        <w:jc w:val="center"/>
        <w:rPr>
          <w:rFonts w:asciiTheme="majorBidi" w:hAnsiTheme="majorBidi" w:cstheme="majorBidi"/>
          <w:b/>
        </w:rPr>
      </w:pPr>
      <w:r w:rsidRPr="0093005E">
        <w:rPr>
          <w:rFonts w:asciiTheme="majorBidi" w:hAnsiTheme="majorBidi" w:cstheme="majorBidi"/>
          <w:b/>
        </w:rPr>
        <w:t>Abstract</w:t>
      </w:r>
    </w:p>
    <w:p w14:paraId="203A4572" w14:textId="77777777" w:rsidR="00034523" w:rsidRPr="0093005E" w:rsidRDefault="00034523" w:rsidP="00F01BF6">
      <w:pPr>
        <w:tabs>
          <w:tab w:val="left" w:pos="360"/>
          <w:tab w:val="center" w:pos="4680"/>
        </w:tabs>
        <w:spacing w:after="0" w:line="240" w:lineRule="auto"/>
        <w:jc w:val="center"/>
        <w:rPr>
          <w:rFonts w:asciiTheme="majorBidi" w:hAnsiTheme="majorBidi" w:cstheme="majorBidi"/>
          <w:b/>
          <w:sz w:val="4"/>
          <w:szCs w:val="4"/>
        </w:rPr>
      </w:pPr>
    </w:p>
    <w:p w14:paraId="0E51E886" w14:textId="2533BE52" w:rsidR="00A0694B" w:rsidRPr="0093005E" w:rsidRDefault="00F54749" w:rsidP="00A0694B">
      <w:pPr>
        <w:tabs>
          <w:tab w:val="left" w:pos="360"/>
        </w:tabs>
        <w:spacing w:after="0" w:line="240" w:lineRule="auto"/>
        <w:jc w:val="both"/>
        <w:rPr>
          <w:rFonts w:asciiTheme="majorBidi" w:eastAsia="Times New Roman" w:hAnsiTheme="majorBidi" w:cstheme="majorBidi"/>
          <w:lang w:val="en-GB"/>
        </w:rPr>
      </w:pPr>
      <w:r w:rsidRPr="0093005E">
        <w:rPr>
          <w:rFonts w:asciiTheme="majorBidi" w:hAnsiTheme="majorBidi" w:cstheme="majorBidi"/>
        </w:rPr>
        <w:t>Write abstract here which must contain word limit of 200-250 words. indicate objectives/purpose, methodology, treatment/instrument, main findings, conclusion etc.</w:t>
      </w:r>
      <w:r w:rsidR="00D71D30" w:rsidRPr="0093005E">
        <w:rPr>
          <w:rFonts w:asciiTheme="majorBidi" w:eastAsia="Times New Roman" w:hAnsiTheme="majorBidi" w:cstheme="majorBidi"/>
          <w:lang w:val="en-GB"/>
        </w:rPr>
        <w:t xml:space="preserve"> Author’s name(s) should be given above abstract with asterisk signs and their affiliations, address/email must be given in footnote (after abstract and keywords) on the same page.</w:t>
      </w:r>
      <w:r w:rsidR="00EA7A56" w:rsidRPr="0093005E">
        <w:rPr>
          <w:rFonts w:asciiTheme="majorBidi" w:eastAsia="Times New Roman" w:hAnsiTheme="majorBidi" w:cstheme="majorBidi"/>
          <w:lang w:val="en-GB"/>
        </w:rPr>
        <w:t xml:space="preserve"> The maximum number of authors for an article should not be more than three.</w:t>
      </w:r>
      <w:r w:rsidR="00A0694B" w:rsidRPr="0093005E">
        <w:rPr>
          <w:rFonts w:asciiTheme="majorBidi" w:eastAsia="Times New Roman" w:hAnsiTheme="majorBidi" w:cstheme="majorBidi"/>
          <w:lang w:val="en-GB"/>
        </w:rPr>
        <w:t xml:space="preserve"> Authors should be clearly specified as main/corresponding author, co-author, and/or Supporting author.</w:t>
      </w:r>
    </w:p>
    <w:p w14:paraId="44D57D67" w14:textId="775223C9" w:rsidR="00EA7A56" w:rsidRPr="0093005E" w:rsidRDefault="00EA7A56" w:rsidP="00EA7A56">
      <w:pPr>
        <w:tabs>
          <w:tab w:val="left" w:pos="360"/>
        </w:tabs>
        <w:spacing w:after="0" w:line="240" w:lineRule="auto"/>
        <w:jc w:val="both"/>
        <w:rPr>
          <w:rFonts w:asciiTheme="majorBidi" w:eastAsia="Times New Roman" w:hAnsiTheme="majorBidi" w:cstheme="majorBidi"/>
          <w:lang w:val="en-GB"/>
        </w:rPr>
      </w:pPr>
    </w:p>
    <w:p w14:paraId="3152A3CD" w14:textId="594665FB" w:rsidR="008B7ABE" w:rsidRPr="0093005E" w:rsidRDefault="00DA1DAD" w:rsidP="00F01BF6">
      <w:pPr>
        <w:tabs>
          <w:tab w:val="left" w:pos="360"/>
        </w:tabs>
        <w:spacing w:after="0" w:line="240" w:lineRule="auto"/>
        <w:ind w:left="1440" w:hanging="1440"/>
        <w:rPr>
          <w:rFonts w:asciiTheme="majorBidi" w:hAnsiTheme="majorBidi" w:cstheme="majorBidi"/>
          <w:b/>
          <w:bCs/>
          <w:iCs/>
        </w:rPr>
      </w:pPr>
      <w:r w:rsidRPr="0093005E">
        <w:rPr>
          <w:rFonts w:asciiTheme="majorBidi" w:hAnsiTheme="majorBidi" w:cstheme="majorBidi"/>
          <w:b/>
          <w:bCs/>
        </w:rPr>
        <w:t>Keywords</w:t>
      </w:r>
      <w:r w:rsidR="00E362B5" w:rsidRPr="0093005E">
        <w:rPr>
          <w:rFonts w:asciiTheme="majorBidi" w:hAnsiTheme="majorBidi" w:cstheme="majorBidi"/>
        </w:rPr>
        <w:t xml:space="preserve">: </w:t>
      </w:r>
      <w:r w:rsidR="009714F0" w:rsidRPr="0093005E">
        <w:rPr>
          <w:rFonts w:asciiTheme="majorBidi" w:hAnsiTheme="majorBidi" w:cstheme="majorBidi"/>
        </w:rPr>
        <w:tab/>
      </w:r>
      <w:r w:rsidR="00544B56" w:rsidRPr="0093005E">
        <w:rPr>
          <w:rFonts w:asciiTheme="majorBidi" w:hAnsiTheme="majorBidi" w:cstheme="majorBidi"/>
          <w:i/>
        </w:rPr>
        <w:t>Keyword1</w:t>
      </w:r>
      <w:r w:rsidR="00F75886" w:rsidRPr="0093005E">
        <w:rPr>
          <w:rFonts w:asciiTheme="majorBidi" w:hAnsiTheme="majorBidi" w:cstheme="majorBidi"/>
          <w:i/>
        </w:rPr>
        <w:t xml:space="preserve">, </w:t>
      </w:r>
      <w:r w:rsidR="00544B56" w:rsidRPr="0093005E">
        <w:rPr>
          <w:rFonts w:asciiTheme="majorBidi" w:hAnsiTheme="majorBidi" w:cstheme="majorBidi"/>
          <w:i/>
        </w:rPr>
        <w:t>Keyword2</w:t>
      </w:r>
      <w:r w:rsidR="00F75886" w:rsidRPr="0093005E">
        <w:rPr>
          <w:rFonts w:asciiTheme="majorBidi" w:hAnsiTheme="majorBidi" w:cstheme="majorBidi"/>
          <w:i/>
        </w:rPr>
        <w:t xml:space="preserve">, </w:t>
      </w:r>
      <w:r w:rsidR="00544B56" w:rsidRPr="0093005E">
        <w:rPr>
          <w:rFonts w:asciiTheme="majorBidi" w:hAnsiTheme="majorBidi" w:cstheme="majorBidi"/>
          <w:i/>
        </w:rPr>
        <w:t>Keyword3</w:t>
      </w:r>
      <w:r w:rsidR="00F75886" w:rsidRPr="0093005E">
        <w:rPr>
          <w:rFonts w:asciiTheme="majorBidi" w:hAnsiTheme="majorBidi" w:cstheme="majorBidi"/>
          <w:i/>
        </w:rPr>
        <w:t xml:space="preserve">, </w:t>
      </w:r>
      <w:r w:rsidR="00544B56" w:rsidRPr="0093005E">
        <w:rPr>
          <w:rFonts w:asciiTheme="majorBidi" w:hAnsiTheme="majorBidi" w:cstheme="majorBidi"/>
          <w:i/>
        </w:rPr>
        <w:t>Keyword4</w:t>
      </w:r>
    </w:p>
    <w:p w14:paraId="54E0FCAF" w14:textId="77777777" w:rsidR="003F3B0A" w:rsidRPr="0093005E" w:rsidRDefault="003F3B0A" w:rsidP="00F01BF6">
      <w:pPr>
        <w:tabs>
          <w:tab w:val="left" w:pos="360"/>
        </w:tabs>
        <w:spacing w:after="0" w:line="240" w:lineRule="auto"/>
        <w:rPr>
          <w:rFonts w:asciiTheme="majorBidi" w:hAnsiTheme="majorBidi" w:cstheme="majorBidi"/>
          <w:b/>
          <w:bCs/>
          <w:iCs/>
        </w:rPr>
      </w:pPr>
    </w:p>
    <w:p w14:paraId="77A1D326" w14:textId="77777777" w:rsidR="00AE542F" w:rsidRPr="0093005E" w:rsidRDefault="00AE542F" w:rsidP="00F01BF6">
      <w:pPr>
        <w:tabs>
          <w:tab w:val="left" w:pos="360"/>
        </w:tabs>
        <w:spacing w:after="0" w:line="240" w:lineRule="auto"/>
        <w:rPr>
          <w:rFonts w:asciiTheme="majorBidi" w:hAnsiTheme="majorBidi" w:cstheme="majorBidi"/>
          <w:b/>
          <w:bCs/>
          <w:iCs/>
        </w:rPr>
      </w:pPr>
    </w:p>
    <w:p w14:paraId="2AE5BC2F" w14:textId="67E84662" w:rsidR="008A6907" w:rsidRPr="0093005E" w:rsidRDefault="008A6907" w:rsidP="00F01BF6">
      <w:pPr>
        <w:tabs>
          <w:tab w:val="left" w:pos="360"/>
        </w:tabs>
        <w:spacing w:after="0" w:line="240" w:lineRule="auto"/>
        <w:rPr>
          <w:rFonts w:asciiTheme="majorBidi" w:hAnsiTheme="majorBidi" w:cstheme="majorBidi"/>
          <w:b/>
          <w:bCs/>
          <w:iCs/>
        </w:rPr>
      </w:pPr>
      <w:r w:rsidRPr="0093005E">
        <w:rPr>
          <w:rFonts w:asciiTheme="majorBidi" w:hAnsiTheme="majorBidi" w:cstheme="majorBidi"/>
          <w:b/>
          <w:bCs/>
          <w:iCs/>
        </w:rPr>
        <w:t>Introduction</w:t>
      </w:r>
    </w:p>
    <w:p w14:paraId="0582A3E4" w14:textId="21B0BC5C" w:rsidR="00004268" w:rsidRPr="0093005E" w:rsidRDefault="00AC1655" w:rsidP="00CE7BC4">
      <w:pPr>
        <w:tabs>
          <w:tab w:val="left" w:pos="360"/>
        </w:tabs>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tab/>
      </w:r>
      <w:r w:rsidR="005A728B" w:rsidRPr="0093005E">
        <w:rPr>
          <w:rFonts w:asciiTheme="majorBidi" w:eastAsia="Times New Roman" w:hAnsiTheme="majorBidi" w:cstheme="majorBidi"/>
          <w:lang w:val="en-GB"/>
        </w:rPr>
        <w:t xml:space="preserve">Write introduction </w:t>
      </w:r>
      <w:r w:rsidR="00D71D30" w:rsidRPr="0093005E">
        <w:rPr>
          <w:rFonts w:asciiTheme="majorBidi" w:eastAsia="Times New Roman" w:hAnsiTheme="majorBidi" w:cstheme="majorBidi"/>
          <w:lang w:val="en-GB"/>
        </w:rPr>
        <w:t>here</w:t>
      </w:r>
      <w:r w:rsidR="005A728B" w:rsidRPr="0093005E">
        <w:rPr>
          <w:rFonts w:asciiTheme="majorBidi" w:eastAsia="Times New Roman" w:hAnsiTheme="majorBidi" w:cstheme="majorBidi"/>
          <w:lang w:val="en-GB"/>
        </w:rPr>
        <w:t xml:space="preserve">. </w:t>
      </w:r>
      <w:r w:rsidR="00D71D30" w:rsidRPr="0093005E">
        <w:rPr>
          <w:rFonts w:asciiTheme="majorBidi" w:eastAsia="Times New Roman" w:hAnsiTheme="majorBidi" w:cstheme="majorBidi"/>
          <w:lang w:val="en-GB"/>
        </w:rPr>
        <w:t>Manuscripts should not be exceeding 20 pages and must conform to the style of the Publication Manual of the American Psychological Association (APA 7th edition).</w:t>
      </w:r>
      <w:r w:rsidR="007918F5" w:rsidRPr="0093005E">
        <w:rPr>
          <w:rFonts w:asciiTheme="majorBidi" w:eastAsia="Times New Roman" w:hAnsiTheme="majorBidi" w:cstheme="majorBidi"/>
          <w:lang w:val="en-GB"/>
        </w:rPr>
        <w:t xml:space="preserve"> </w:t>
      </w:r>
      <w:r w:rsidR="00D71D30" w:rsidRPr="0093005E">
        <w:rPr>
          <w:rFonts w:asciiTheme="majorBidi" w:eastAsia="Times New Roman" w:hAnsiTheme="majorBidi" w:cstheme="majorBidi"/>
          <w:lang w:val="en-GB"/>
        </w:rPr>
        <w:t xml:space="preserve">The manuscript should consist of 4000-8000 </w:t>
      </w:r>
      <w:r w:rsidR="007918F5" w:rsidRPr="0093005E">
        <w:rPr>
          <w:rFonts w:asciiTheme="majorBidi" w:eastAsia="Times New Roman" w:hAnsiTheme="majorBidi" w:cstheme="majorBidi"/>
          <w:lang w:val="en-GB"/>
        </w:rPr>
        <w:t>words. The</w:t>
      </w:r>
      <w:r w:rsidR="00D71D30" w:rsidRPr="0093005E">
        <w:rPr>
          <w:rFonts w:asciiTheme="majorBidi" w:eastAsia="Times New Roman" w:hAnsiTheme="majorBidi" w:cstheme="majorBidi"/>
          <w:lang w:val="en-GB"/>
        </w:rPr>
        <w:t xml:space="preserve"> authors are requested to check the article thoroughly with spellings, figures, and illustrations, etc., before sending for publication. Incomplete articles will not be entertained.</w:t>
      </w:r>
      <w:r w:rsidR="007918F5" w:rsidRPr="0093005E">
        <w:rPr>
          <w:rFonts w:asciiTheme="majorBidi" w:eastAsia="Times New Roman" w:hAnsiTheme="majorBidi" w:cstheme="majorBidi"/>
          <w:lang w:val="en-GB"/>
        </w:rPr>
        <w:t xml:space="preserve"> </w:t>
      </w:r>
      <w:r w:rsidR="00D71D30" w:rsidRPr="0093005E">
        <w:rPr>
          <w:rFonts w:asciiTheme="majorBidi" w:eastAsia="Times New Roman" w:hAnsiTheme="majorBidi" w:cstheme="majorBidi"/>
          <w:lang w:val="en-GB"/>
        </w:rPr>
        <w:t>The research papers are accepted for publication on the understanding that they have not been published earlier and are not being considered for publication elsewhere.</w:t>
      </w:r>
      <w:r w:rsidR="007918F5" w:rsidRPr="0093005E">
        <w:rPr>
          <w:rFonts w:asciiTheme="majorBidi" w:eastAsia="Times New Roman" w:hAnsiTheme="majorBidi" w:cstheme="majorBidi"/>
          <w:lang w:val="en-GB"/>
        </w:rPr>
        <w:t xml:space="preserve"> </w:t>
      </w:r>
      <w:r w:rsidR="00D71D30" w:rsidRPr="0093005E">
        <w:rPr>
          <w:rFonts w:asciiTheme="majorBidi" w:eastAsia="Times New Roman" w:hAnsiTheme="majorBidi" w:cstheme="majorBidi"/>
          <w:lang w:val="en-GB"/>
        </w:rPr>
        <w:t>Research papers/articles should be an original piece, including methodology, contents, data analysis and interpretation.</w:t>
      </w:r>
      <w:r w:rsidR="00CE7BC4" w:rsidRPr="0093005E">
        <w:rPr>
          <w:rFonts w:asciiTheme="majorBidi" w:eastAsia="Times New Roman" w:hAnsiTheme="majorBidi" w:cstheme="majorBidi"/>
          <w:lang w:val="en-GB"/>
        </w:rPr>
        <w:t xml:space="preserve"> </w:t>
      </w:r>
      <w:r w:rsidR="00D71D30" w:rsidRPr="0093005E">
        <w:rPr>
          <w:rFonts w:asciiTheme="majorBidi" w:eastAsia="Times New Roman" w:hAnsiTheme="majorBidi" w:cstheme="majorBidi"/>
          <w:lang w:val="en-GB"/>
        </w:rPr>
        <w:t>Add something new to the existing stock of knowledge.</w:t>
      </w:r>
      <w:r w:rsidR="007918F5" w:rsidRPr="0093005E">
        <w:rPr>
          <w:rFonts w:asciiTheme="majorBidi" w:eastAsia="Times New Roman" w:hAnsiTheme="majorBidi" w:cstheme="majorBidi"/>
          <w:lang w:val="en-GB"/>
        </w:rPr>
        <w:t xml:space="preserve"> </w:t>
      </w:r>
      <w:r w:rsidR="00A0694B" w:rsidRPr="0093005E">
        <w:rPr>
          <w:rFonts w:asciiTheme="majorBidi" w:eastAsia="Times New Roman" w:hAnsiTheme="majorBidi" w:cstheme="majorBidi"/>
          <w:lang w:val="en-GB"/>
        </w:rPr>
        <w:t xml:space="preserve"> </w:t>
      </w:r>
      <w:r w:rsidR="00D71D30" w:rsidRPr="0093005E">
        <w:rPr>
          <w:rFonts w:asciiTheme="majorBidi" w:eastAsia="Times New Roman" w:hAnsiTheme="majorBidi" w:cstheme="majorBidi"/>
          <w:lang w:val="en-GB"/>
        </w:rPr>
        <w:t>Manuscripts will be reviewed by at least three consulting editors/reviewers. This process normally takes 3-6 months.</w:t>
      </w:r>
      <w:r w:rsidR="00A0694B" w:rsidRPr="0093005E">
        <w:rPr>
          <w:rFonts w:asciiTheme="majorBidi" w:eastAsia="Times New Roman" w:hAnsiTheme="majorBidi" w:cstheme="majorBidi"/>
          <w:lang w:val="en-GB"/>
        </w:rPr>
        <w:t xml:space="preserve"> </w:t>
      </w:r>
      <w:r w:rsidR="00D71D30" w:rsidRPr="0093005E">
        <w:rPr>
          <w:rFonts w:asciiTheme="majorBidi" w:eastAsia="Times New Roman" w:hAnsiTheme="majorBidi" w:cstheme="majorBidi"/>
          <w:lang w:val="en-GB"/>
        </w:rPr>
        <w:t>After approval, these will be edited thoroughly. If conditionally approved, the authors will be required to revise within a specific time.</w:t>
      </w:r>
    </w:p>
    <w:p w14:paraId="3A86B8AA" w14:textId="12D9F6D0" w:rsidR="00C41BC2" w:rsidRPr="0093005E" w:rsidRDefault="00C41BC2" w:rsidP="00CE7BC4">
      <w:pPr>
        <w:tabs>
          <w:tab w:val="left" w:pos="360"/>
        </w:tabs>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t>Follow following rules for formatting:</w:t>
      </w:r>
    </w:p>
    <w:p w14:paraId="0E861F5D" w14:textId="77777777" w:rsidR="00C41BC2" w:rsidRPr="0093005E" w:rsidRDefault="00C41BC2" w:rsidP="00C41BC2">
      <w:pPr>
        <w:tabs>
          <w:tab w:val="left" w:pos="360"/>
        </w:tabs>
        <w:spacing w:after="0" w:line="240" w:lineRule="auto"/>
        <w:rPr>
          <w:rFonts w:asciiTheme="majorBidi" w:eastAsia="Times New Roman" w:hAnsiTheme="majorBidi" w:cstheme="majorBidi"/>
          <w:lang w:val="en-GB"/>
        </w:rPr>
      </w:pPr>
      <w:r w:rsidRPr="0093005E">
        <w:rPr>
          <w:rFonts w:asciiTheme="majorBidi" w:eastAsia="Times New Roman" w:hAnsiTheme="majorBidi" w:cstheme="majorBidi"/>
          <w:lang w:val="en-GB"/>
        </w:rPr>
        <w:t>Margins: One inch on all sides except left side with 1.5 inch.</w:t>
      </w:r>
    </w:p>
    <w:p w14:paraId="4A6DF09A" w14:textId="3D2F0D72" w:rsidR="00C41BC2" w:rsidRPr="0093005E" w:rsidRDefault="00C41BC2" w:rsidP="00C41BC2">
      <w:pPr>
        <w:tabs>
          <w:tab w:val="left" w:pos="360"/>
        </w:tabs>
        <w:spacing w:after="0" w:line="240" w:lineRule="auto"/>
        <w:rPr>
          <w:rFonts w:asciiTheme="majorBidi" w:eastAsia="Times New Roman" w:hAnsiTheme="majorBidi" w:cstheme="majorBidi"/>
          <w:lang w:val="en-GB"/>
        </w:rPr>
      </w:pPr>
      <w:r w:rsidRPr="0093005E">
        <w:rPr>
          <w:rFonts w:asciiTheme="majorBidi" w:eastAsia="Times New Roman" w:hAnsiTheme="majorBidi" w:cstheme="majorBidi"/>
          <w:lang w:val="en-GB"/>
        </w:rPr>
        <w:t>Font size and Type: 11-pt Time New Roman.</w:t>
      </w:r>
    </w:p>
    <w:p w14:paraId="76B41829" w14:textId="6414BDA2" w:rsidR="00C41BC2" w:rsidRPr="0093005E" w:rsidRDefault="00C41BC2" w:rsidP="00634B77">
      <w:pPr>
        <w:tabs>
          <w:tab w:val="left" w:pos="360"/>
        </w:tabs>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lastRenderedPageBreak/>
        <w:t>Line Spacing: single-space throughout the paper, including the title page, abstract, body of the document, references, appendixes, footnotes, tables, and figures.</w:t>
      </w:r>
    </w:p>
    <w:p w14:paraId="60493943" w14:textId="45F4E7BF" w:rsidR="00C41BC2" w:rsidRPr="0093005E" w:rsidRDefault="004C1E2D" w:rsidP="00634B77">
      <w:pPr>
        <w:tabs>
          <w:tab w:val="left" w:pos="360"/>
        </w:tabs>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tab/>
      </w:r>
      <w:r w:rsidR="00C41BC2" w:rsidRPr="0093005E">
        <w:rPr>
          <w:rFonts w:asciiTheme="majorBidi" w:eastAsia="Times New Roman" w:hAnsiTheme="majorBidi" w:cstheme="majorBidi"/>
          <w:lang w:val="en-GB"/>
        </w:rPr>
        <w:t>Spacing after Punctuation: Space once after commas, colon, and semicolons within sentences. Insert two spaces after full stop or any other punctuation mark.</w:t>
      </w:r>
      <w:r w:rsidRPr="0093005E">
        <w:rPr>
          <w:rFonts w:asciiTheme="majorBidi" w:eastAsia="Times New Roman" w:hAnsiTheme="majorBidi" w:cstheme="majorBidi"/>
          <w:lang w:val="en-GB"/>
        </w:rPr>
        <w:t xml:space="preserve"> </w:t>
      </w:r>
      <w:r w:rsidR="00C41BC2" w:rsidRPr="0093005E">
        <w:rPr>
          <w:rFonts w:asciiTheme="majorBidi" w:eastAsia="Times New Roman" w:hAnsiTheme="majorBidi" w:cstheme="majorBidi"/>
          <w:lang w:val="en-GB"/>
        </w:rPr>
        <w:t xml:space="preserve">Alignment: </w:t>
      </w:r>
      <w:r w:rsidRPr="0093005E">
        <w:rPr>
          <w:rFonts w:asciiTheme="majorBidi" w:eastAsia="Times New Roman" w:hAnsiTheme="majorBidi" w:cstheme="majorBidi"/>
          <w:lang w:val="en-GB"/>
        </w:rPr>
        <w:t>Justified</w:t>
      </w:r>
      <w:r w:rsidR="00C41BC2" w:rsidRPr="0093005E">
        <w:rPr>
          <w:rFonts w:asciiTheme="majorBidi" w:eastAsia="Times New Roman" w:hAnsiTheme="majorBidi" w:cstheme="majorBidi"/>
          <w:lang w:val="en-GB"/>
        </w:rPr>
        <w:t xml:space="preserve"> Paragraph Indentation: 5-7 spaces.</w:t>
      </w:r>
    </w:p>
    <w:p w14:paraId="7426AFE1" w14:textId="57668293" w:rsidR="00C41BC2" w:rsidRPr="0093005E" w:rsidRDefault="00C41BC2" w:rsidP="00634B77">
      <w:pPr>
        <w:tabs>
          <w:tab w:val="left" w:pos="360"/>
        </w:tabs>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t>Referencing: Sources cited appear in parentheses after each reference (direct or otherwise), giving author’s name (unless mentioned in text), year of publication, and page number(s) in the case of direct quotes. Enclose quotes of 40 or fewer words in double quotation marks in the text; indent quotes longer than 40 words in block format; page numbers must be given. List all sources alphabetically at the end of the manuscript under the heading References using APA (</w:t>
      </w:r>
      <w:r w:rsidR="00634B77" w:rsidRPr="0093005E">
        <w:rPr>
          <w:rFonts w:asciiTheme="majorBidi" w:eastAsia="Times New Roman" w:hAnsiTheme="majorBidi" w:cstheme="majorBidi"/>
          <w:lang w:val="en-GB"/>
        </w:rPr>
        <w:t>7</w:t>
      </w:r>
      <w:r w:rsidRPr="0093005E">
        <w:rPr>
          <w:rFonts w:asciiTheme="majorBidi" w:eastAsia="Times New Roman" w:hAnsiTheme="majorBidi" w:cstheme="majorBidi"/>
          <w:lang w:val="en-GB"/>
        </w:rPr>
        <w:t>th Edition) style.</w:t>
      </w:r>
    </w:p>
    <w:p w14:paraId="0B364433" w14:textId="77777777" w:rsidR="00C41BC2" w:rsidRPr="0093005E" w:rsidRDefault="00C41BC2" w:rsidP="00634B77">
      <w:pPr>
        <w:tabs>
          <w:tab w:val="left" w:pos="360"/>
        </w:tabs>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t>Footnotes (other than author’s address) are not allowed anywhere in the paper and the use of end notes are discouraged; however, necessary brief explanatory notes, numbered consecutively and marked in the text with superscript numeral may appear before the References under the heading Notes; citations in notes follow the same format.</w:t>
      </w:r>
    </w:p>
    <w:p w14:paraId="1E8BEDA9" w14:textId="3BE31CF0" w:rsidR="00C41BC2" w:rsidRPr="0093005E" w:rsidRDefault="00C41BC2" w:rsidP="00634B77">
      <w:pPr>
        <w:tabs>
          <w:tab w:val="left" w:pos="360"/>
        </w:tabs>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t>Graphics: Mathematical symbols should be clearly marked. Number the tables and figures with Arabic numerals. Prepare tables using tabs without vertical lines; provide figures, charts, and diagrams in camera-ready form.</w:t>
      </w:r>
    </w:p>
    <w:p w14:paraId="7FD612E7" w14:textId="77777777" w:rsidR="00004268" w:rsidRPr="0093005E" w:rsidRDefault="00004268" w:rsidP="00004268">
      <w:pPr>
        <w:tabs>
          <w:tab w:val="left" w:pos="360"/>
        </w:tabs>
        <w:spacing w:after="0" w:line="240" w:lineRule="auto"/>
        <w:rPr>
          <w:rFonts w:asciiTheme="majorBidi" w:eastAsia="Times New Roman" w:hAnsiTheme="majorBidi" w:cstheme="majorBidi"/>
          <w:lang w:val="en-GB"/>
        </w:rPr>
      </w:pPr>
    </w:p>
    <w:p w14:paraId="52A02725" w14:textId="77777777" w:rsidR="00004268" w:rsidRPr="0093005E" w:rsidRDefault="00004268" w:rsidP="00004268">
      <w:pPr>
        <w:tabs>
          <w:tab w:val="left" w:pos="360"/>
        </w:tabs>
        <w:spacing w:after="0" w:line="240" w:lineRule="auto"/>
        <w:rPr>
          <w:rFonts w:asciiTheme="majorBidi" w:eastAsia="Times New Roman" w:hAnsiTheme="majorBidi" w:cstheme="majorBidi"/>
          <w:b/>
          <w:bCs/>
          <w:lang w:val="en-GB"/>
        </w:rPr>
      </w:pPr>
      <w:r w:rsidRPr="0093005E">
        <w:rPr>
          <w:rFonts w:asciiTheme="majorBidi" w:eastAsia="Times New Roman" w:hAnsiTheme="majorBidi" w:cstheme="majorBidi"/>
          <w:b/>
          <w:bCs/>
          <w:lang w:val="en-GB"/>
        </w:rPr>
        <w:t xml:space="preserve">Statement of the Problem       </w:t>
      </w:r>
    </w:p>
    <w:p w14:paraId="53C3A962" w14:textId="752413F7" w:rsidR="00AC1655" w:rsidRPr="0093005E" w:rsidRDefault="0067069F" w:rsidP="00004268">
      <w:pPr>
        <w:tabs>
          <w:tab w:val="left" w:pos="360"/>
        </w:tabs>
        <w:spacing w:after="0" w:line="240" w:lineRule="auto"/>
        <w:jc w:val="both"/>
        <w:rPr>
          <w:rFonts w:asciiTheme="majorBidi" w:hAnsiTheme="majorBidi" w:cstheme="majorBidi"/>
          <w:b/>
        </w:rPr>
      </w:pPr>
      <w:r w:rsidRPr="0093005E">
        <w:rPr>
          <w:rFonts w:asciiTheme="majorBidi" w:eastAsia="Times New Roman" w:hAnsiTheme="majorBidi" w:cstheme="majorBidi"/>
          <w:lang w:val="en-GB"/>
        </w:rPr>
        <w:t>State research problem here</w:t>
      </w:r>
      <w:r w:rsidR="00004268" w:rsidRPr="0093005E">
        <w:rPr>
          <w:rFonts w:asciiTheme="majorBidi" w:eastAsia="Times New Roman" w:hAnsiTheme="majorBidi" w:cstheme="majorBidi"/>
          <w:lang w:val="en-GB"/>
        </w:rPr>
        <w:t>.</w:t>
      </w:r>
    </w:p>
    <w:p w14:paraId="46263D75" w14:textId="77777777" w:rsidR="00EC41BF" w:rsidRPr="0093005E" w:rsidRDefault="00EC41BF" w:rsidP="00F01BF6">
      <w:pPr>
        <w:tabs>
          <w:tab w:val="left" w:pos="360"/>
        </w:tabs>
        <w:spacing w:after="0" w:line="240" w:lineRule="auto"/>
        <w:rPr>
          <w:rFonts w:asciiTheme="majorBidi" w:hAnsiTheme="majorBidi" w:cstheme="majorBidi"/>
          <w:b/>
        </w:rPr>
      </w:pPr>
    </w:p>
    <w:p w14:paraId="02D94791" w14:textId="7EA2C9D7" w:rsidR="00C75888" w:rsidRPr="0093005E" w:rsidRDefault="00C75888" w:rsidP="00F01BF6">
      <w:pPr>
        <w:tabs>
          <w:tab w:val="left" w:pos="360"/>
        </w:tabs>
        <w:spacing w:after="0" w:line="240" w:lineRule="auto"/>
        <w:rPr>
          <w:rFonts w:asciiTheme="majorBidi" w:hAnsiTheme="majorBidi" w:cstheme="majorBidi"/>
          <w:b/>
        </w:rPr>
      </w:pPr>
      <w:r w:rsidRPr="0093005E">
        <w:rPr>
          <w:rFonts w:asciiTheme="majorBidi" w:hAnsiTheme="majorBidi" w:cstheme="majorBidi"/>
          <w:b/>
        </w:rPr>
        <w:t>Objectives of the study</w:t>
      </w:r>
    </w:p>
    <w:p w14:paraId="649B3614" w14:textId="77777777" w:rsidR="00C75888" w:rsidRPr="0093005E" w:rsidRDefault="00C75888" w:rsidP="00F01BF6">
      <w:pPr>
        <w:tabs>
          <w:tab w:val="left" w:pos="360"/>
        </w:tabs>
        <w:spacing w:after="0" w:line="240" w:lineRule="auto"/>
        <w:rPr>
          <w:rFonts w:asciiTheme="majorBidi" w:hAnsiTheme="majorBidi" w:cstheme="majorBidi"/>
          <w:bCs/>
          <w:sz w:val="8"/>
          <w:szCs w:val="8"/>
        </w:rPr>
      </w:pPr>
    </w:p>
    <w:p w14:paraId="0E3D520F" w14:textId="00D5F9C6" w:rsidR="00EC41BF" w:rsidRPr="0093005E" w:rsidRDefault="0067069F" w:rsidP="00EC41BF">
      <w:pPr>
        <w:pStyle w:val="ListParagraph"/>
        <w:numPr>
          <w:ilvl w:val="0"/>
          <w:numId w:val="20"/>
        </w:numPr>
        <w:tabs>
          <w:tab w:val="left" w:pos="360"/>
        </w:tabs>
        <w:spacing w:after="0" w:line="240" w:lineRule="auto"/>
        <w:rPr>
          <w:rFonts w:asciiTheme="majorBidi" w:hAnsiTheme="majorBidi" w:cstheme="majorBidi"/>
        </w:rPr>
      </w:pPr>
      <w:r w:rsidRPr="0093005E">
        <w:rPr>
          <w:rFonts w:asciiTheme="majorBidi" w:hAnsiTheme="majorBidi" w:cstheme="majorBidi"/>
        </w:rPr>
        <w:t>Mention objectives of your study</w:t>
      </w:r>
    </w:p>
    <w:p w14:paraId="46C7CFFB" w14:textId="77777777" w:rsidR="00EA5181" w:rsidRPr="0093005E" w:rsidRDefault="00EA5181" w:rsidP="00EC41BF">
      <w:pPr>
        <w:tabs>
          <w:tab w:val="left" w:pos="360"/>
        </w:tabs>
        <w:spacing w:after="0" w:line="240" w:lineRule="auto"/>
        <w:rPr>
          <w:rFonts w:asciiTheme="majorBidi" w:hAnsiTheme="majorBidi" w:cstheme="majorBidi"/>
          <w:b/>
          <w:bCs/>
        </w:rPr>
      </w:pPr>
    </w:p>
    <w:p w14:paraId="6181C384" w14:textId="258312FD" w:rsidR="00EC41BF" w:rsidRPr="0093005E" w:rsidRDefault="0067069F" w:rsidP="00EC41BF">
      <w:pPr>
        <w:tabs>
          <w:tab w:val="left" w:pos="360"/>
        </w:tabs>
        <w:spacing w:after="0" w:line="240" w:lineRule="auto"/>
        <w:rPr>
          <w:rFonts w:asciiTheme="majorBidi" w:hAnsiTheme="majorBidi" w:cstheme="majorBidi"/>
          <w:b/>
          <w:bCs/>
        </w:rPr>
      </w:pPr>
      <w:r w:rsidRPr="0093005E">
        <w:rPr>
          <w:rFonts w:asciiTheme="majorBidi" w:hAnsiTheme="majorBidi" w:cstheme="majorBidi"/>
          <w:b/>
          <w:bCs/>
        </w:rPr>
        <w:t>Research Questions/</w:t>
      </w:r>
      <w:r w:rsidR="00EC41BF" w:rsidRPr="0093005E">
        <w:rPr>
          <w:rFonts w:asciiTheme="majorBidi" w:hAnsiTheme="majorBidi" w:cstheme="majorBidi"/>
          <w:b/>
          <w:bCs/>
        </w:rPr>
        <w:t>Hypothes</w:t>
      </w:r>
      <w:r w:rsidR="00EA5181" w:rsidRPr="0093005E">
        <w:rPr>
          <w:rFonts w:asciiTheme="majorBidi" w:hAnsiTheme="majorBidi" w:cstheme="majorBidi"/>
          <w:b/>
          <w:bCs/>
        </w:rPr>
        <w:t>e</w:t>
      </w:r>
      <w:r w:rsidR="00EC41BF" w:rsidRPr="0093005E">
        <w:rPr>
          <w:rFonts w:asciiTheme="majorBidi" w:hAnsiTheme="majorBidi" w:cstheme="majorBidi"/>
          <w:b/>
          <w:bCs/>
        </w:rPr>
        <w:t>s</w:t>
      </w:r>
    </w:p>
    <w:p w14:paraId="10ACE54C" w14:textId="4BD0F02E" w:rsidR="0067069F" w:rsidRPr="0093005E" w:rsidRDefault="00AF4EDD" w:rsidP="00EC41BF">
      <w:pPr>
        <w:tabs>
          <w:tab w:val="left" w:pos="360"/>
        </w:tabs>
        <w:spacing w:after="0" w:line="240" w:lineRule="auto"/>
        <w:rPr>
          <w:rFonts w:asciiTheme="majorBidi" w:hAnsiTheme="majorBidi" w:cstheme="majorBidi"/>
        </w:rPr>
      </w:pPr>
      <w:r w:rsidRPr="0093005E">
        <w:rPr>
          <w:rFonts w:asciiTheme="majorBidi" w:hAnsiTheme="majorBidi" w:cstheme="majorBidi"/>
        </w:rPr>
        <w:t>Mention research questions OR hypotheses here.</w:t>
      </w:r>
    </w:p>
    <w:p w14:paraId="4F14E688" w14:textId="77777777" w:rsidR="00B30830" w:rsidRPr="0093005E" w:rsidRDefault="00B30830" w:rsidP="00EC41BF">
      <w:pPr>
        <w:tabs>
          <w:tab w:val="left" w:pos="360"/>
        </w:tabs>
        <w:spacing w:after="0" w:line="240" w:lineRule="auto"/>
        <w:rPr>
          <w:rFonts w:asciiTheme="majorBidi" w:hAnsiTheme="majorBidi" w:cstheme="majorBidi"/>
        </w:rPr>
      </w:pPr>
    </w:p>
    <w:p w14:paraId="20F0E44D" w14:textId="102E888E" w:rsidR="0067069F" w:rsidRPr="0093005E" w:rsidRDefault="0067069F" w:rsidP="00EC41BF">
      <w:pPr>
        <w:tabs>
          <w:tab w:val="left" w:pos="360"/>
        </w:tabs>
        <w:spacing w:after="0" w:line="240" w:lineRule="auto"/>
        <w:rPr>
          <w:rFonts w:asciiTheme="majorBidi" w:hAnsiTheme="majorBidi" w:cstheme="majorBidi"/>
        </w:rPr>
      </w:pPr>
      <w:r w:rsidRPr="0093005E">
        <w:rPr>
          <w:rFonts w:asciiTheme="majorBidi" w:hAnsiTheme="majorBidi" w:cstheme="majorBidi"/>
        </w:rPr>
        <w:t>RQ1:</w:t>
      </w:r>
      <w:r w:rsidR="00D962CE" w:rsidRPr="0093005E">
        <w:rPr>
          <w:rFonts w:asciiTheme="majorBidi" w:hAnsiTheme="majorBidi" w:cstheme="majorBidi"/>
        </w:rPr>
        <w:t xml:space="preserve"> what is your research question 1, write here?</w:t>
      </w:r>
    </w:p>
    <w:p w14:paraId="33CA2772" w14:textId="50B2ABA0" w:rsidR="0067069F" w:rsidRPr="0093005E" w:rsidRDefault="0067069F" w:rsidP="00EC41BF">
      <w:pPr>
        <w:tabs>
          <w:tab w:val="left" w:pos="360"/>
        </w:tabs>
        <w:spacing w:after="0" w:line="240" w:lineRule="auto"/>
        <w:rPr>
          <w:rFonts w:asciiTheme="majorBidi" w:hAnsiTheme="majorBidi" w:cstheme="majorBidi"/>
        </w:rPr>
      </w:pPr>
      <w:r w:rsidRPr="0093005E">
        <w:rPr>
          <w:rFonts w:asciiTheme="majorBidi" w:hAnsiTheme="majorBidi" w:cstheme="majorBidi"/>
        </w:rPr>
        <w:t>RQ2:</w:t>
      </w:r>
    </w:p>
    <w:p w14:paraId="72B00A2C" w14:textId="77777777" w:rsidR="00B30830" w:rsidRPr="0093005E" w:rsidRDefault="00B30830" w:rsidP="0067069F">
      <w:pPr>
        <w:tabs>
          <w:tab w:val="left" w:pos="360"/>
        </w:tabs>
        <w:spacing w:after="0" w:line="240" w:lineRule="auto"/>
        <w:rPr>
          <w:rFonts w:asciiTheme="majorBidi" w:hAnsiTheme="majorBidi" w:cstheme="majorBidi"/>
        </w:rPr>
      </w:pPr>
    </w:p>
    <w:p w14:paraId="4A369663" w14:textId="233D5053" w:rsidR="00EC41BF" w:rsidRPr="0093005E" w:rsidRDefault="00EC41BF" w:rsidP="0067069F">
      <w:pPr>
        <w:tabs>
          <w:tab w:val="left" w:pos="360"/>
        </w:tabs>
        <w:spacing w:after="0" w:line="240" w:lineRule="auto"/>
        <w:rPr>
          <w:rFonts w:asciiTheme="majorBidi" w:hAnsiTheme="majorBidi" w:cstheme="majorBidi"/>
        </w:rPr>
      </w:pPr>
      <w:r w:rsidRPr="0093005E">
        <w:rPr>
          <w:rFonts w:asciiTheme="majorBidi" w:hAnsiTheme="majorBidi" w:cstheme="majorBidi"/>
        </w:rPr>
        <w:t>H0</w:t>
      </w:r>
      <w:r w:rsidRPr="0093005E">
        <w:rPr>
          <w:rFonts w:asciiTheme="majorBidi" w:hAnsiTheme="majorBidi" w:cstheme="majorBidi"/>
          <w:vertAlign w:val="superscript"/>
        </w:rPr>
        <w:t>1</w:t>
      </w:r>
      <w:r w:rsidRPr="0093005E">
        <w:rPr>
          <w:rFonts w:asciiTheme="majorBidi" w:hAnsiTheme="majorBidi" w:cstheme="majorBidi"/>
        </w:rPr>
        <w:t>:</w:t>
      </w:r>
      <w:r w:rsidR="00D962CE" w:rsidRPr="0093005E">
        <w:rPr>
          <w:rFonts w:asciiTheme="majorBidi" w:hAnsiTheme="majorBidi" w:cstheme="majorBidi"/>
        </w:rPr>
        <w:t xml:space="preserve"> mention hypothesis here.</w:t>
      </w:r>
    </w:p>
    <w:p w14:paraId="2B344256" w14:textId="26C349D8" w:rsidR="00EC41BF" w:rsidRPr="0093005E" w:rsidRDefault="00EC41BF" w:rsidP="0067069F">
      <w:pPr>
        <w:tabs>
          <w:tab w:val="left" w:pos="360"/>
        </w:tabs>
        <w:spacing w:after="0" w:line="240" w:lineRule="auto"/>
        <w:rPr>
          <w:rFonts w:asciiTheme="majorBidi" w:hAnsiTheme="majorBidi" w:cstheme="majorBidi"/>
        </w:rPr>
      </w:pPr>
      <w:r w:rsidRPr="0093005E">
        <w:rPr>
          <w:rFonts w:asciiTheme="majorBidi" w:hAnsiTheme="majorBidi" w:cstheme="majorBidi"/>
        </w:rPr>
        <w:t>H0</w:t>
      </w:r>
      <w:r w:rsidRPr="0093005E">
        <w:rPr>
          <w:rFonts w:asciiTheme="majorBidi" w:hAnsiTheme="majorBidi" w:cstheme="majorBidi"/>
          <w:vertAlign w:val="superscript"/>
        </w:rPr>
        <w:t>2</w:t>
      </w:r>
      <w:r w:rsidRPr="0093005E">
        <w:rPr>
          <w:rFonts w:asciiTheme="majorBidi" w:hAnsiTheme="majorBidi" w:cstheme="majorBidi"/>
        </w:rPr>
        <w:t xml:space="preserve">: </w:t>
      </w:r>
    </w:p>
    <w:p w14:paraId="0EE1A613" w14:textId="423DA652" w:rsidR="00EC41BF" w:rsidRPr="0093005E" w:rsidRDefault="00EC41BF" w:rsidP="0067069F">
      <w:pPr>
        <w:tabs>
          <w:tab w:val="left" w:pos="360"/>
        </w:tabs>
        <w:spacing w:after="0" w:line="240" w:lineRule="auto"/>
        <w:rPr>
          <w:rFonts w:asciiTheme="majorBidi" w:hAnsiTheme="majorBidi" w:cstheme="majorBidi"/>
        </w:rPr>
      </w:pPr>
      <w:r w:rsidRPr="0093005E">
        <w:rPr>
          <w:rFonts w:asciiTheme="majorBidi" w:hAnsiTheme="majorBidi" w:cstheme="majorBidi"/>
        </w:rPr>
        <w:t>H0</w:t>
      </w:r>
      <w:r w:rsidRPr="0093005E">
        <w:rPr>
          <w:rFonts w:asciiTheme="majorBidi" w:hAnsiTheme="majorBidi" w:cstheme="majorBidi"/>
          <w:vertAlign w:val="superscript"/>
        </w:rPr>
        <w:t>3</w:t>
      </w:r>
      <w:r w:rsidRPr="0093005E">
        <w:rPr>
          <w:rFonts w:asciiTheme="majorBidi" w:hAnsiTheme="majorBidi" w:cstheme="majorBidi"/>
        </w:rPr>
        <w:t xml:space="preserve">: </w:t>
      </w:r>
    </w:p>
    <w:p w14:paraId="5256886C" w14:textId="77777777" w:rsidR="00C16C61" w:rsidRPr="0093005E" w:rsidRDefault="00C16C61" w:rsidP="00F01BF6">
      <w:pPr>
        <w:tabs>
          <w:tab w:val="left" w:pos="360"/>
        </w:tabs>
        <w:spacing w:after="0" w:line="240" w:lineRule="auto"/>
        <w:rPr>
          <w:rFonts w:asciiTheme="majorBidi" w:hAnsiTheme="majorBidi" w:cstheme="majorBidi"/>
          <w:b/>
        </w:rPr>
      </w:pPr>
    </w:p>
    <w:p w14:paraId="49DF1537" w14:textId="10EF95E7" w:rsidR="00C75888" w:rsidRPr="0093005E" w:rsidRDefault="00C75888" w:rsidP="00F01BF6">
      <w:pPr>
        <w:tabs>
          <w:tab w:val="left" w:pos="360"/>
        </w:tabs>
        <w:spacing w:after="0" w:line="240" w:lineRule="auto"/>
        <w:rPr>
          <w:rFonts w:asciiTheme="majorBidi" w:hAnsiTheme="majorBidi" w:cstheme="majorBidi"/>
          <w:b/>
        </w:rPr>
      </w:pPr>
      <w:r w:rsidRPr="0093005E">
        <w:rPr>
          <w:rFonts w:asciiTheme="majorBidi" w:hAnsiTheme="majorBidi" w:cstheme="majorBidi"/>
          <w:b/>
        </w:rPr>
        <w:t>Research Methodology</w:t>
      </w:r>
    </w:p>
    <w:p w14:paraId="0E3DCCD4" w14:textId="77777777" w:rsidR="00C75888" w:rsidRPr="0093005E" w:rsidRDefault="00C75888" w:rsidP="00F01BF6">
      <w:pPr>
        <w:tabs>
          <w:tab w:val="left" w:pos="360"/>
        </w:tabs>
        <w:spacing w:after="0" w:line="240" w:lineRule="auto"/>
        <w:rPr>
          <w:rFonts w:asciiTheme="majorBidi" w:hAnsiTheme="majorBidi" w:cstheme="majorBidi"/>
          <w:b/>
          <w:sz w:val="10"/>
          <w:szCs w:val="10"/>
        </w:rPr>
      </w:pPr>
    </w:p>
    <w:p w14:paraId="73E79F6E" w14:textId="1123CADA" w:rsidR="00C75888" w:rsidRPr="0093005E" w:rsidRDefault="0011172F" w:rsidP="00F01BF6">
      <w:pPr>
        <w:tabs>
          <w:tab w:val="left" w:pos="360"/>
        </w:tabs>
        <w:spacing w:after="0" w:line="240" w:lineRule="auto"/>
        <w:rPr>
          <w:rFonts w:asciiTheme="majorBidi" w:hAnsiTheme="majorBidi" w:cstheme="majorBidi"/>
        </w:rPr>
      </w:pPr>
      <w:r w:rsidRPr="0093005E">
        <w:rPr>
          <w:rFonts w:asciiTheme="majorBidi" w:hAnsiTheme="majorBidi" w:cstheme="majorBidi"/>
        </w:rPr>
        <w:t>Write following methodology sections.</w:t>
      </w:r>
    </w:p>
    <w:p w14:paraId="17DC2491" w14:textId="77777777" w:rsidR="00C75888" w:rsidRPr="0093005E" w:rsidRDefault="00C75888" w:rsidP="00F01BF6">
      <w:pPr>
        <w:tabs>
          <w:tab w:val="left" w:pos="360"/>
        </w:tabs>
        <w:spacing w:after="0" w:line="240" w:lineRule="auto"/>
        <w:jc w:val="both"/>
        <w:rPr>
          <w:rFonts w:asciiTheme="majorBidi" w:hAnsiTheme="majorBidi" w:cstheme="majorBidi"/>
          <w:sz w:val="16"/>
          <w:szCs w:val="16"/>
        </w:rPr>
      </w:pPr>
    </w:p>
    <w:p w14:paraId="4BAED5DD" w14:textId="77777777" w:rsidR="00C2424D" w:rsidRPr="0093005E" w:rsidRDefault="00C2424D" w:rsidP="00C2424D">
      <w:pPr>
        <w:spacing w:after="0" w:line="240" w:lineRule="auto"/>
        <w:jc w:val="both"/>
        <w:rPr>
          <w:rFonts w:asciiTheme="majorBidi" w:hAnsiTheme="majorBidi" w:cstheme="majorBidi"/>
          <w:bCs/>
        </w:rPr>
      </w:pPr>
      <w:r w:rsidRPr="0093005E">
        <w:rPr>
          <w:rFonts w:asciiTheme="majorBidi" w:hAnsiTheme="majorBidi" w:cstheme="majorBidi"/>
          <w:b/>
        </w:rPr>
        <w:t>Participants</w:t>
      </w:r>
    </w:p>
    <w:p w14:paraId="72EE8E27" w14:textId="72774C69" w:rsidR="00C2424D" w:rsidRPr="0093005E" w:rsidRDefault="00A1609A" w:rsidP="00C2424D">
      <w:pPr>
        <w:spacing w:after="0" w:line="240" w:lineRule="auto"/>
        <w:jc w:val="both"/>
        <w:rPr>
          <w:rFonts w:asciiTheme="majorBidi" w:hAnsiTheme="majorBidi" w:cstheme="majorBidi"/>
          <w:bCs/>
        </w:rPr>
      </w:pPr>
      <w:r w:rsidRPr="0093005E">
        <w:rPr>
          <w:rFonts w:asciiTheme="majorBidi" w:hAnsiTheme="majorBidi" w:cstheme="majorBidi"/>
          <w:bCs/>
        </w:rPr>
        <w:t>Menton population, sample and sample selection technique and criteria. You may give tables if any</w:t>
      </w:r>
      <w:r w:rsidR="00C2424D" w:rsidRPr="0093005E">
        <w:rPr>
          <w:rFonts w:asciiTheme="majorBidi" w:hAnsiTheme="majorBidi" w:cstheme="majorBidi"/>
          <w:bCs/>
        </w:rPr>
        <w:t>.</w:t>
      </w:r>
    </w:p>
    <w:p w14:paraId="7FA7511C" w14:textId="77777777" w:rsidR="00C2424D" w:rsidRPr="0093005E" w:rsidRDefault="00C2424D" w:rsidP="00C2424D">
      <w:pPr>
        <w:spacing w:after="0" w:line="240" w:lineRule="auto"/>
        <w:jc w:val="both"/>
        <w:rPr>
          <w:rFonts w:asciiTheme="majorBidi" w:hAnsiTheme="majorBidi" w:cstheme="majorBidi"/>
          <w:b/>
        </w:rPr>
      </w:pPr>
    </w:p>
    <w:p w14:paraId="6139628C" w14:textId="6229FBA2" w:rsidR="00C2424D" w:rsidRPr="0093005E" w:rsidRDefault="00C2424D" w:rsidP="00C2424D">
      <w:pPr>
        <w:spacing w:after="0" w:line="240" w:lineRule="auto"/>
        <w:jc w:val="both"/>
        <w:rPr>
          <w:rFonts w:asciiTheme="majorBidi" w:hAnsiTheme="majorBidi" w:cstheme="majorBidi"/>
          <w:b/>
        </w:rPr>
      </w:pPr>
      <w:r w:rsidRPr="0093005E">
        <w:rPr>
          <w:rFonts w:asciiTheme="majorBidi" w:hAnsiTheme="majorBidi" w:cstheme="majorBidi"/>
          <w:b/>
        </w:rPr>
        <w:t>Research Tool</w:t>
      </w:r>
    </w:p>
    <w:p w14:paraId="44D07663" w14:textId="242D594C" w:rsidR="00C2424D" w:rsidRPr="0093005E" w:rsidRDefault="00571C2E" w:rsidP="00C2424D">
      <w:pPr>
        <w:spacing w:after="0" w:line="240" w:lineRule="auto"/>
        <w:jc w:val="both"/>
        <w:rPr>
          <w:rFonts w:asciiTheme="majorBidi" w:hAnsiTheme="majorBidi" w:cstheme="majorBidi"/>
          <w:bCs/>
        </w:rPr>
      </w:pPr>
      <w:r w:rsidRPr="0093005E">
        <w:rPr>
          <w:rFonts w:asciiTheme="majorBidi" w:hAnsiTheme="majorBidi" w:cstheme="majorBidi"/>
          <w:bCs/>
        </w:rPr>
        <w:t xml:space="preserve">Mention the research tool in detail elaborating its development and psychometric properties. </w:t>
      </w:r>
    </w:p>
    <w:p w14:paraId="2F50A7D8" w14:textId="77777777" w:rsidR="00C2424D" w:rsidRPr="0093005E" w:rsidRDefault="00C2424D" w:rsidP="00C2424D">
      <w:pPr>
        <w:spacing w:after="0" w:line="240" w:lineRule="auto"/>
        <w:jc w:val="both"/>
        <w:rPr>
          <w:rFonts w:asciiTheme="majorBidi" w:hAnsiTheme="majorBidi" w:cstheme="majorBidi"/>
          <w:bCs/>
        </w:rPr>
      </w:pPr>
    </w:p>
    <w:p w14:paraId="67F7FF4A" w14:textId="1998E9BE" w:rsidR="00C2424D" w:rsidRPr="0093005E" w:rsidRDefault="00C2424D" w:rsidP="00C2424D">
      <w:pPr>
        <w:spacing w:after="0" w:line="240" w:lineRule="auto"/>
        <w:jc w:val="both"/>
        <w:rPr>
          <w:rFonts w:asciiTheme="majorBidi" w:hAnsiTheme="majorBidi" w:cstheme="majorBidi"/>
          <w:bCs/>
        </w:rPr>
      </w:pPr>
      <w:r w:rsidRPr="0093005E">
        <w:rPr>
          <w:rFonts w:asciiTheme="majorBidi" w:hAnsiTheme="majorBidi" w:cstheme="majorBidi"/>
          <w:b/>
        </w:rPr>
        <w:t>Data Collection</w:t>
      </w:r>
    </w:p>
    <w:p w14:paraId="144C355C" w14:textId="062D56E1" w:rsidR="00C16C61" w:rsidRPr="0093005E" w:rsidRDefault="00BD3D63" w:rsidP="00C2424D">
      <w:pPr>
        <w:spacing w:after="0" w:line="240" w:lineRule="auto"/>
        <w:jc w:val="both"/>
        <w:rPr>
          <w:rFonts w:asciiTheme="majorBidi" w:eastAsia="Times New Roman" w:hAnsiTheme="majorBidi" w:cstheme="majorBidi"/>
          <w:bCs/>
          <w:lang w:val="en-GB"/>
        </w:rPr>
      </w:pPr>
      <w:r w:rsidRPr="0093005E">
        <w:rPr>
          <w:rFonts w:asciiTheme="majorBidi" w:hAnsiTheme="majorBidi" w:cstheme="majorBidi"/>
          <w:bCs/>
        </w:rPr>
        <w:t>Elaborate</w:t>
      </w:r>
      <w:r w:rsidR="00B6439B" w:rsidRPr="0093005E">
        <w:rPr>
          <w:rFonts w:asciiTheme="majorBidi" w:hAnsiTheme="majorBidi" w:cstheme="majorBidi"/>
          <w:bCs/>
        </w:rPr>
        <w:t xml:space="preserve"> data collection procedure and ethical considerations</w:t>
      </w:r>
      <w:r w:rsidRPr="0093005E">
        <w:rPr>
          <w:rFonts w:asciiTheme="majorBidi" w:hAnsiTheme="majorBidi" w:cstheme="majorBidi"/>
          <w:bCs/>
        </w:rPr>
        <w:t>.</w:t>
      </w:r>
    </w:p>
    <w:p w14:paraId="2B90DCD6" w14:textId="77777777" w:rsidR="00C2424D" w:rsidRPr="0093005E" w:rsidRDefault="00C2424D" w:rsidP="00F01BF6">
      <w:pPr>
        <w:spacing w:after="0" w:line="240" w:lineRule="auto"/>
        <w:jc w:val="both"/>
        <w:rPr>
          <w:rFonts w:asciiTheme="majorBidi" w:eastAsia="Times New Roman" w:hAnsiTheme="majorBidi" w:cstheme="majorBidi"/>
          <w:b/>
          <w:bCs/>
          <w:lang w:val="en-GB"/>
        </w:rPr>
      </w:pPr>
    </w:p>
    <w:p w14:paraId="30F4BC56" w14:textId="00572E1E" w:rsidR="0032204A" w:rsidRPr="0093005E" w:rsidRDefault="0032204A" w:rsidP="00F01BF6">
      <w:pPr>
        <w:spacing w:after="0" w:line="240" w:lineRule="auto"/>
        <w:jc w:val="both"/>
        <w:rPr>
          <w:rFonts w:asciiTheme="majorBidi" w:eastAsia="Times New Roman" w:hAnsiTheme="majorBidi" w:cstheme="majorBidi"/>
          <w:b/>
          <w:bCs/>
          <w:lang w:val="en-GB"/>
        </w:rPr>
      </w:pPr>
      <w:r w:rsidRPr="0093005E">
        <w:rPr>
          <w:rFonts w:asciiTheme="majorBidi" w:eastAsia="Times New Roman" w:hAnsiTheme="majorBidi" w:cstheme="majorBidi"/>
          <w:b/>
          <w:bCs/>
          <w:lang w:val="en-GB"/>
        </w:rPr>
        <w:t>RESULTS</w:t>
      </w:r>
    </w:p>
    <w:p w14:paraId="37E9F97F" w14:textId="74896111" w:rsidR="0032204A" w:rsidRPr="0093005E" w:rsidRDefault="00ED1668" w:rsidP="00F01BF6">
      <w:pPr>
        <w:spacing w:after="0" w:line="240" w:lineRule="auto"/>
        <w:jc w:val="both"/>
        <w:rPr>
          <w:rFonts w:asciiTheme="majorBidi" w:eastAsia="Times New Roman" w:hAnsiTheme="majorBidi" w:cstheme="majorBidi"/>
          <w:lang w:val="en-GB"/>
        </w:rPr>
      </w:pPr>
      <w:r w:rsidRPr="0093005E">
        <w:rPr>
          <w:rFonts w:asciiTheme="majorBidi" w:eastAsia="Times New Roman" w:hAnsiTheme="majorBidi" w:cstheme="majorBidi"/>
          <w:lang w:val="en-GB"/>
        </w:rPr>
        <w:t>Reflect the results in the tables below</w:t>
      </w:r>
      <w:r w:rsidR="0032204A" w:rsidRPr="0093005E">
        <w:rPr>
          <w:rFonts w:asciiTheme="majorBidi" w:eastAsia="Times New Roman" w:hAnsiTheme="majorBidi" w:cstheme="majorBidi"/>
          <w:lang w:val="en-GB"/>
        </w:rPr>
        <w:t>:</w:t>
      </w:r>
    </w:p>
    <w:p w14:paraId="20FE6B7D" w14:textId="77777777" w:rsidR="00025A6F" w:rsidRPr="0093005E" w:rsidRDefault="00025A6F" w:rsidP="003B4F26">
      <w:pPr>
        <w:spacing w:after="0" w:line="240" w:lineRule="auto"/>
        <w:jc w:val="both"/>
        <w:rPr>
          <w:rFonts w:asciiTheme="majorBidi" w:hAnsiTheme="majorBidi" w:cstheme="majorBidi"/>
          <w:b/>
          <w:bCs/>
        </w:rPr>
      </w:pPr>
    </w:p>
    <w:p w14:paraId="1E8A191B" w14:textId="77777777" w:rsidR="003B4F26" w:rsidRPr="0093005E" w:rsidRDefault="003B4F26" w:rsidP="003B4F26">
      <w:pPr>
        <w:pStyle w:val="Caption"/>
        <w:jc w:val="both"/>
        <w:rPr>
          <w:rFonts w:asciiTheme="majorBidi" w:hAnsiTheme="majorBidi" w:cstheme="majorBidi"/>
          <w:sz w:val="22"/>
          <w:szCs w:val="22"/>
        </w:rPr>
      </w:pPr>
      <w:r w:rsidRPr="0093005E">
        <w:rPr>
          <w:rFonts w:asciiTheme="majorBidi" w:hAnsiTheme="majorBidi" w:cstheme="majorBidi"/>
          <w:sz w:val="22"/>
          <w:szCs w:val="22"/>
        </w:rPr>
        <w:t>Table 1</w:t>
      </w:r>
    </w:p>
    <w:p w14:paraId="32F1E78B" w14:textId="627F5789" w:rsidR="003B4F26" w:rsidRPr="0093005E" w:rsidRDefault="00ED1668" w:rsidP="003B4F26">
      <w:pPr>
        <w:spacing w:after="0" w:line="240" w:lineRule="auto"/>
        <w:jc w:val="both"/>
        <w:rPr>
          <w:rFonts w:asciiTheme="majorBidi" w:hAnsiTheme="majorBidi" w:cstheme="majorBidi"/>
          <w:i/>
          <w:iCs/>
        </w:rPr>
      </w:pPr>
      <w:r w:rsidRPr="0093005E">
        <w:rPr>
          <w:rFonts w:asciiTheme="majorBidi" w:hAnsiTheme="majorBidi" w:cstheme="majorBidi"/>
          <w:i/>
          <w:iCs/>
        </w:rPr>
        <w:t>Write Tile of Table</w:t>
      </w:r>
      <w:r w:rsidR="00325937" w:rsidRPr="0093005E">
        <w:rPr>
          <w:rFonts w:asciiTheme="majorBidi" w:hAnsiTheme="majorBidi" w:cstheme="majorBidi"/>
          <w:i/>
          <w:iCs/>
        </w:rPr>
        <w:t xml:space="preserve"> (Descriptive Analysi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
        <w:gridCol w:w="955"/>
        <w:gridCol w:w="1008"/>
        <w:gridCol w:w="1160"/>
        <w:gridCol w:w="1329"/>
        <w:gridCol w:w="1009"/>
      </w:tblGrid>
      <w:tr w:rsidR="003B4F26" w:rsidRPr="0093005E" w14:paraId="5885B7A1" w14:textId="77777777" w:rsidTr="00826658">
        <w:trPr>
          <w:trHeight w:val="629"/>
          <w:jc w:val="center"/>
        </w:trPr>
        <w:tc>
          <w:tcPr>
            <w:tcW w:w="1434" w:type="dxa"/>
            <w:tcBorders>
              <w:top w:val="single" w:sz="4" w:space="0" w:color="auto"/>
              <w:bottom w:val="single" w:sz="4" w:space="0" w:color="auto"/>
            </w:tcBorders>
            <w:vAlign w:val="center"/>
          </w:tcPr>
          <w:p w14:paraId="054C84F5"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Male</w:t>
            </w:r>
          </w:p>
        </w:tc>
        <w:tc>
          <w:tcPr>
            <w:tcW w:w="1105" w:type="dxa"/>
            <w:tcBorders>
              <w:top w:val="single" w:sz="4" w:space="0" w:color="auto"/>
              <w:bottom w:val="single" w:sz="4" w:space="0" w:color="auto"/>
            </w:tcBorders>
            <w:vAlign w:val="center"/>
          </w:tcPr>
          <w:p w14:paraId="63956D17"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Female</w:t>
            </w:r>
          </w:p>
        </w:tc>
        <w:tc>
          <w:tcPr>
            <w:tcW w:w="1409" w:type="dxa"/>
            <w:tcBorders>
              <w:top w:val="single" w:sz="4" w:space="0" w:color="auto"/>
              <w:bottom w:val="single" w:sz="4" w:space="0" w:color="auto"/>
            </w:tcBorders>
          </w:tcPr>
          <w:p w14:paraId="7686ED22"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 xml:space="preserve">Rural </w:t>
            </w:r>
          </w:p>
        </w:tc>
        <w:tc>
          <w:tcPr>
            <w:tcW w:w="1812" w:type="dxa"/>
            <w:tcBorders>
              <w:top w:val="single" w:sz="4" w:space="0" w:color="auto"/>
              <w:bottom w:val="single" w:sz="4" w:space="0" w:color="auto"/>
            </w:tcBorders>
          </w:tcPr>
          <w:p w14:paraId="31443321"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 xml:space="preserve">Uban </w:t>
            </w:r>
          </w:p>
        </w:tc>
        <w:tc>
          <w:tcPr>
            <w:tcW w:w="1390" w:type="dxa"/>
            <w:tcBorders>
              <w:top w:val="single" w:sz="4" w:space="0" w:color="auto"/>
              <w:bottom w:val="single" w:sz="4" w:space="0" w:color="auto"/>
            </w:tcBorders>
            <w:vAlign w:val="center"/>
          </w:tcPr>
          <w:p w14:paraId="206A438B"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Adolescents</w:t>
            </w:r>
          </w:p>
        </w:tc>
        <w:tc>
          <w:tcPr>
            <w:tcW w:w="1350" w:type="dxa"/>
            <w:tcBorders>
              <w:top w:val="single" w:sz="4" w:space="0" w:color="auto"/>
              <w:bottom w:val="single" w:sz="4" w:space="0" w:color="auto"/>
            </w:tcBorders>
            <w:vAlign w:val="center"/>
          </w:tcPr>
          <w:p w14:paraId="27ADFB12"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 xml:space="preserve">Adults </w:t>
            </w:r>
          </w:p>
        </w:tc>
      </w:tr>
      <w:tr w:rsidR="003B4F26" w:rsidRPr="0093005E" w14:paraId="722BB534" w14:textId="77777777" w:rsidTr="00826658">
        <w:trPr>
          <w:trHeight w:val="620"/>
          <w:jc w:val="center"/>
        </w:trPr>
        <w:tc>
          <w:tcPr>
            <w:tcW w:w="1434" w:type="dxa"/>
            <w:tcBorders>
              <w:top w:val="single" w:sz="4" w:space="0" w:color="auto"/>
              <w:bottom w:val="single" w:sz="4" w:space="0" w:color="auto"/>
            </w:tcBorders>
            <w:vAlign w:val="center"/>
          </w:tcPr>
          <w:p w14:paraId="1CE29061"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40 (37%)</w:t>
            </w:r>
          </w:p>
        </w:tc>
        <w:tc>
          <w:tcPr>
            <w:tcW w:w="1105" w:type="dxa"/>
            <w:tcBorders>
              <w:top w:val="single" w:sz="4" w:space="0" w:color="auto"/>
              <w:bottom w:val="single" w:sz="4" w:space="0" w:color="auto"/>
            </w:tcBorders>
            <w:vAlign w:val="center"/>
          </w:tcPr>
          <w:p w14:paraId="3AC99A80"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64 (63%)</w:t>
            </w:r>
          </w:p>
        </w:tc>
        <w:tc>
          <w:tcPr>
            <w:tcW w:w="1409" w:type="dxa"/>
            <w:tcBorders>
              <w:top w:val="single" w:sz="4" w:space="0" w:color="auto"/>
              <w:bottom w:val="single" w:sz="4" w:space="0" w:color="auto"/>
            </w:tcBorders>
            <w:vAlign w:val="center"/>
          </w:tcPr>
          <w:p w14:paraId="6339025B"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43 (44%)</w:t>
            </w:r>
          </w:p>
        </w:tc>
        <w:tc>
          <w:tcPr>
            <w:tcW w:w="1812" w:type="dxa"/>
            <w:tcBorders>
              <w:top w:val="single" w:sz="4" w:space="0" w:color="auto"/>
              <w:bottom w:val="single" w:sz="4" w:space="0" w:color="auto"/>
            </w:tcBorders>
            <w:vAlign w:val="center"/>
          </w:tcPr>
          <w:p w14:paraId="1D1C3F71"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51 (56%)</w:t>
            </w:r>
          </w:p>
        </w:tc>
        <w:tc>
          <w:tcPr>
            <w:tcW w:w="1390" w:type="dxa"/>
            <w:tcBorders>
              <w:top w:val="single" w:sz="4" w:space="0" w:color="auto"/>
              <w:bottom w:val="single" w:sz="4" w:space="0" w:color="auto"/>
            </w:tcBorders>
            <w:vAlign w:val="center"/>
          </w:tcPr>
          <w:p w14:paraId="5FBA987B"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22 (20%)</w:t>
            </w:r>
          </w:p>
        </w:tc>
        <w:tc>
          <w:tcPr>
            <w:tcW w:w="1350" w:type="dxa"/>
            <w:tcBorders>
              <w:top w:val="single" w:sz="4" w:space="0" w:color="auto"/>
              <w:bottom w:val="single" w:sz="4" w:space="0" w:color="auto"/>
            </w:tcBorders>
            <w:vAlign w:val="center"/>
          </w:tcPr>
          <w:p w14:paraId="14789D00" w14:textId="77777777" w:rsidR="003B4F26" w:rsidRPr="0093005E" w:rsidRDefault="003B4F26" w:rsidP="003B4F26">
            <w:pPr>
              <w:jc w:val="both"/>
              <w:rPr>
                <w:rFonts w:asciiTheme="majorBidi" w:hAnsiTheme="majorBidi" w:cstheme="majorBidi"/>
              </w:rPr>
            </w:pPr>
            <w:r w:rsidRPr="0093005E">
              <w:rPr>
                <w:rFonts w:asciiTheme="majorBidi" w:hAnsiTheme="majorBidi" w:cstheme="majorBidi"/>
              </w:rPr>
              <w:t>82 (80 %)</w:t>
            </w:r>
          </w:p>
        </w:tc>
      </w:tr>
    </w:tbl>
    <w:p w14:paraId="11D3928A" w14:textId="5571ADF6" w:rsidR="003B4F26" w:rsidRPr="0093005E" w:rsidRDefault="00325937" w:rsidP="003B4F26">
      <w:pPr>
        <w:spacing w:after="0" w:line="240" w:lineRule="auto"/>
        <w:jc w:val="both"/>
        <w:rPr>
          <w:rFonts w:asciiTheme="majorBidi" w:hAnsiTheme="majorBidi" w:cstheme="majorBidi"/>
        </w:rPr>
      </w:pPr>
      <w:bookmarkStart w:id="1" w:name="_Hlk124273798"/>
      <w:r w:rsidRPr="0093005E">
        <w:rPr>
          <w:rFonts w:asciiTheme="majorBidi" w:hAnsiTheme="majorBidi" w:cstheme="majorBidi"/>
        </w:rPr>
        <w:t>Elaborate table.</w:t>
      </w:r>
    </w:p>
    <w:bookmarkEnd w:id="1"/>
    <w:p w14:paraId="7CA97B57" w14:textId="77777777" w:rsidR="003B4F26" w:rsidRPr="0093005E" w:rsidRDefault="003B4F26" w:rsidP="003B4F26">
      <w:pPr>
        <w:spacing w:after="0" w:line="240" w:lineRule="auto"/>
        <w:jc w:val="both"/>
        <w:rPr>
          <w:rFonts w:asciiTheme="majorBidi" w:hAnsiTheme="majorBidi" w:cstheme="majorBidi"/>
        </w:rPr>
      </w:pPr>
    </w:p>
    <w:p w14:paraId="0CEDB630" w14:textId="77777777" w:rsidR="003B4F26" w:rsidRPr="0093005E" w:rsidRDefault="003B4F26" w:rsidP="003B4F26">
      <w:pPr>
        <w:spacing w:after="0" w:line="240" w:lineRule="auto"/>
        <w:jc w:val="both"/>
        <w:rPr>
          <w:rFonts w:asciiTheme="majorBidi" w:hAnsiTheme="majorBidi" w:cstheme="majorBidi"/>
          <w:b/>
          <w:bCs/>
        </w:rPr>
      </w:pPr>
      <w:r w:rsidRPr="0093005E">
        <w:rPr>
          <w:rFonts w:asciiTheme="majorBidi" w:hAnsiTheme="majorBidi" w:cstheme="majorBidi"/>
          <w:b/>
          <w:bCs/>
        </w:rPr>
        <w:t>Table 2</w:t>
      </w:r>
    </w:p>
    <w:p w14:paraId="16731366" w14:textId="288D148D" w:rsidR="003B4F26" w:rsidRPr="0093005E" w:rsidRDefault="003B4F26" w:rsidP="003B4F26">
      <w:pPr>
        <w:spacing w:after="0" w:line="240" w:lineRule="auto"/>
        <w:jc w:val="both"/>
        <w:rPr>
          <w:rFonts w:asciiTheme="majorBidi" w:hAnsiTheme="majorBidi" w:cstheme="majorBidi"/>
          <w:i/>
          <w:iCs/>
        </w:rPr>
      </w:pPr>
      <w:r w:rsidRPr="0093005E">
        <w:rPr>
          <w:rFonts w:asciiTheme="majorBidi" w:hAnsiTheme="majorBidi" w:cstheme="majorBidi"/>
          <w:i/>
          <w:iCs/>
        </w:rPr>
        <w:t xml:space="preserve">Comparison </w:t>
      </w:r>
      <w:r w:rsidR="00325937" w:rsidRPr="0093005E">
        <w:rPr>
          <w:rFonts w:asciiTheme="majorBidi" w:hAnsiTheme="majorBidi" w:cstheme="majorBidi"/>
          <w:i/>
          <w:iCs/>
        </w:rPr>
        <w:t>Table (</w:t>
      </w:r>
      <w:r w:rsidRPr="0093005E">
        <w:rPr>
          <w:rFonts w:asciiTheme="majorBidi" w:hAnsiTheme="majorBidi" w:cstheme="majorBidi"/>
          <w:i/>
          <w:iCs/>
        </w:rPr>
        <w:t>N=104)</w:t>
      </w:r>
    </w:p>
    <w:tbl>
      <w:tblPr>
        <w:tblW w:w="6387" w:type="dxa"/>
        <w:tblInd w:w="93" w:type="dxa"/>
        <w:tblLayout w:type="fixed"/>
        <w:tblCellMar>
          <w:left w:w="93" w:type="dxa"/>
          <w:right w:w="93" w:type="dxa"/>
        </w:tblCellMar>
        <w:tblLook w:val="0000" w:firstRow="0" w:lastRow="0" w:firstColumn="0" w:lastColumn="0" w:noHBand="0" w:noVBand="0"/>
      </w:tblPr>
      <w:tblGrid>
        <w:gridCol w:w="1077"/>
        <w:gridCol w:w="900"/>
        <w:gridCol w:w="720"/>
        <w:gridCol w:w="900"/>
        <w:gridCol w:w="990"/>
        <w:gridCol w:w="900"/>
        <w:gridCol w:w="900"/>
      </w:tblGrid>
      <w:tr w:rsidR="003B4F26" w:rsidRPr="0093005E" w14:paraId="6004851C" w14:textId="77777777" w:rsidTr="00325937">
        <w:trPr>
          <w:trHeight w:val="325"/>
        </w:trPr>
        <w:tc>
          <w:tcPr>
            <w:tcW w:w="1077" w:type="dxa"/>
            <w:tcBorders>
              <w:top w:val="single" w:sz="4" w:space="0" w:color="auto"/>
              <w:bottom w:val="single" w:sz="4" w:space="0" w:color="auto"/>
            </w:tcBorders>
            <w:shd w:val="clear" w:color="000000" w:fill="FFFFFF"/>
            <w:vAlign w:val="bottom"/>
          </w:tcPr>
          <w:p w14:paraId="57BC003A"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tc>
        <w:tc>
          <w:tcPr>
            <w:tcW w:w="900" w:type="dxa"/>
            <w:tcBorders>
              <w:top w:val="single" w:sz="4" w:space="0" w:color="auto"/>
              <w:bottom w:val="single" w:sz="4" w:space="0" w:color="auto"/>
            </w:tcBorders>
            <w:shd w:val="clear" w:color="000000" w:fill="FFFFFF"/>
          </w:tcPr>
          <w:p w14:paraId="6261988B"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Gender</w:t>
            </w:r>
          </w:p>
        </w:tc>
        <w:tc>
          <w:tcPr>
            <w:tcW w:w="720" w:type="dxa"/>
            <w:tcBorders>
              <w:top w:val="single" w:sz="4" w:space="0" w:color="auto"/>
              <w:bottom w:val="single" w:sz="4" w:space="0" w:color="auto"/>
            </w:tcBorders>
            <w:shd w:val="clear" w:color="000000" w:fill="FFFFFF"/>
          </w:tcPr>
          <w:p w14:paraId="552606C7"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f</w:t>
            </w:r>
          </w:p>
        </w:tc>
        <w:tc>
          <w:tcPr>
            <w:tcW w:w="900" w:type="dxa"/>
            <w:tcBorders>
              <w:top w:val="single" w:sz="4" w:space="0" w:color="auto"/>
              <w:bottom w:val="single" w:sz="4" w:space="0" w:color="auto"/>
            </w:tcBorders>
            <w:shd w:val="clear" w:color="000000" w:fill="FFFFFF"/>
          </w:tcPr>
          <w:p w14:paraId="2EDEEAEB"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Mean</w:t>
            </w:r>
          </w:p>
        </w:tc>
        <w:tc>
          <w:tcPr>
            <w:tcW w:w="990" w:type="dxa"/>
            <w:tcBorders>
              <w:top w:val="single" w:sz="4" w:space="0" w:color="auto"/>
              <w:bottom w:val="single" w:sz="4" w:space="0" w:color="auto"/>
            </w:tcBorders>
            <w:shd w:val="clear" w:color="000000" w:fill="FFFFFF"/>
          </w:tcPr>
          <w:p w14:paraId="38E6FF0E"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S.D</w:t>
            </w:r>
          </w:p>
        </w:tc>
        <w:tc>
          <w:tcPr>
            <w:tcW w:w="900" w:type="dxa"/>
            <w:tcBorders>
              <w:top w:val="single" w:sz="4" w:space="0" w:color="auto"/>
              <w:bottom w:val="single" w:sz="4" w:space="0" w:color="auto"/>
            </w:tcBorders>
            <w:shd w:val="clear" w:color="000000" w:fill="FFFFFF"/>
          </w:tcPr>
          <w:p w14:paraId="10D39315"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t-value</w:t>
            </w:r>
          </w:p>
        </w:tc>
        <w:tc>
          <w:tcPr>
            <w:tcW w:w="900" w:type="dxa"/>
            <w:tcBorders>
              <w:top w:val="single" w:sz="4" w:space="0" w:color="auto"/>
              <w:bottom w:val="single" w:sz="4" w:space="0" w:color="auto"/>
            </w:tcBorders>
            <w:shd w:val="clear" w:color="000000" w:fill="FFFFFF"/>
          </w:tcPr>
          <w:p w14:paraId="1FBE3BB0"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P-value</w:t>
            </w:r>
          </w:p>
        </w:tc>
      </w:tr>
      <w:tr w:rsidR="003B4F26" w:rsidRPr="0093005E" w14:paraId="7968ACD2" w14:textId="77777777" w:rsidTr="00325937">
        <w:trPr>
          <w:trHeight w:val="273"/>
        </w:trPr>
        <w:tc>
          <w:tcPr>
            <w:tcW w:w="1077" w:type="dxa"/>
            <w:tcBorders>
              <w:top w:val="single" w:sz="4" w:space="0" w:color="auto"/>
              <w:bottom w:val="single" w:sz="4" w:space="0" w:color="auto"/>
            </w:tcBorders>
            <w:shd w:val="clear" w:color="000000" w:fill="FFFFFF"/>
          </w:tcPr>
          <w:p w14:paraId="28736987"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6EA41829" w14:textId="4D7C757E"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AI Literacy</w:t>
            </w:r>
          </w:p>
          <w:p w14:paraId="283FDEF9"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tc>
        <w:tc>
          <w:tcPr>
            <w:tcW w:w="900" w:type="dxa"/>
            <w:tcBorders>
              <w:top w:val="single" w:sz="4" w:space="0" w:color="auto"/>
              <w:bottom w:val="single" w:sz="4" w:space="0" w:color="auto"/>
            </w:tcBorders>
            <w:shd w:val="clear" w:color="000000" w:fill="FFFFFF"/>
          </w:tcPr>
          <w:p w14:paraId="3559B686"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4DBBF1C5"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Male</w:t>
            </w:r>
          </w:p>
          <w:p w14:paraId="3E36EA28"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Female</w:t>
            </w:r>
          </w:p>
        </w:tc>
        <w:tc>
          <w:tcPr>
            <w:tcW w:w="720" w:type="dxa"/>
            <w:tcBorders>
              <w:top w:val="single" w:sz="4" w:space="0" w:color="auto"/>
              <w:bottom w:val="single" w:sz="4" w:space="0" w:color="auto"/>
            </w:tcBorders>
            <w:shd w:val="clear" w:color="000000" w:fill="FFFFFF"/>
          </w:tcPr>
          <w:p w14:paraId="5BC1E755"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38D489D0"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41</w:t>
            </w:r>
          </w:p>
          <w:p w14:paraId="4CB7B38C"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63</w:t>
            </w:r>
          </w:p>
        </w:tc>
        <w:tc>
          <w:tcPr>
            <w:tcW w:w="900" w:type="dxa"/>
            <w:tcBorders>
              <w:top w:val="single" w:sz="4" w:space="0" w:color="auto"/>
              <w:bottom w:val="single" w:sz="4" w:space="0" w:color="auto"/>
            </w:tcBorders>
            <w:shd w:val="clear" w:color="000000" w:fill="FFFFFF"/>
          </w:tcPr>
          <w:p w14:paraId="3E6FEA89"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66855A17"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89.93</w:t>
            </w:r>
          </w:p>
          <w:p w14:paraId="24DE19C5"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87.79</w:t>
            </w:r>
          </w:p>
        </w:tc>
        <w:tc>
          <w:tcPr>
            <w:tcW w:w="990" w:type="dxa"/>
            <w:tcBorders>
              <w:top w:val="single" w:sz="4" w:space="0" w:color="auto"/>
              <w:bottom w:val="single" w:sz="4" w:space="0" w:color="auto"/>
            </w:tcBorders>
            <w:shd w:val="clear" w:color="000000" w:fill="FFFFFF"/>
          </w:tcPr>
          <w:p w14:paraId="778F663E"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535243E5"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8.31</w:t>
            </w:r>
          </w:p>
          <w:p w14:paraId="16038D46"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6.48</w:t>
            </w:r>
          </w:p>
        </w:tc>
        <w:tc>
          <w:tcPr>
            <w:tcW w:w="900" w:type="dxa"/>
            <w:tcBorders>
              <w:top w:val="single" w:sz="4" w:space="0" w:color="auto"/>
              <w:bottom w:val="single" w:sz="4" w:space="0" w:color="auto"/>
            </w:tcBorders>
            <w:shd w:val="clear" w:color="000000" w:fill="FFFFFF"/>
          </w:tcPr>
          <w:p w14:paraId="214F6B2E"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7ECF98C0"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7D24042B"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1.465</w:t>
            </w:r>
          </w:p>
        </w:tc>
        <w:tc>
          <w:tcPr>
            <w:tcW w:w="900" w:type="dxa"/>
            <w:tcBorders>
              <w:top w:val="single" w:sz="4" w:space="0" w:color="auto"/>
              <w:bottom w:val="single" w:sz="4" w:space="0" w:color="auto"/>
            </w:tcBorders>
            <w:shd w:val="clear" w:color="000000" w:fill="FFFFFF"/>
          </w:tcPr>
          <w:p w14:paraId="69C0E0BA"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277A2A32"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p>
          <w:p w14:paraId="14B185DA" w14:textId="77777777" w:rsidR="003B4F26" w:rsidRPr="0093005E" w:rsidRDefault="003B4F26"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0.14</w:t>
            </w:r>
          </w:p>
        </w:tc>
      </w:tr>
    </w:tbl>
    <w:p w14:paraId="3FBAF012" w14:textId="0710F2AC" w:rsidR="003B4F26" w:rsidRPr="0093005E" w:rsidRDefault="00325937" w:rsidP="003B4F26">
      <w:pPr>
        <w:autoSpaceDE w:val="0"/>
        <w:autoSpaceDN w:val="0"/>
        <w:adjustRightInd w:val="0"/>
        <w:spacing w:after="0" w:line="240" w:lineRule="auto"/>
        <w:jc w:val="both"/>
        <w:rPr>
          <w:rFonts w:asciiTheme="majorBidi" w:hAnsiTheme="majorBidi" w:cstheme="majorBidi"/>
        </w:rPr>
      </w:pPr>
      <w:r w:rsidRPr="0093005E">
        <w:rPr>
          <w:rFonts w:asciiTheme="majorBidi" w:hAnsiTheme="majorBidi" w:cstheme="majorBidi"/>
        </w:rPr>
        <w:t>Elaborate details of table</w:t>
      </w:r>
      <w:r w:rsidR="003B4F26" w:rsidRPr="0093005E">
        <w:rPr>
          <w:rFonts w:asciiTheme="majorBidi" w:hAnsiTheme="majorBidi" w:cstheme="majorBidi"/>
        </w:rPr>
        <w:t>.</w:t>
      </w:r>
    </w:p>
    <w:p w14:paraId="0198BF14" w14:textId="77777777" w:rsidR="003B4F26" w:rsidRPr="0093005E" w:rsidRDefault="003B4F26" w:rsidP="003B4F26">
      <w:pPr>
        <w:spacing w:after="0" w:line="240" w:lineRule="auto"/>
        <w:jc w:val="both"/>
        <w:rPr>
          <w:rFonts w:asciiTheme="majorBidi" w:hAnsiTheme="majorBidi" w:cstheme="majorBidi"/>
          <w:b/>
          <w:bCs/>
        </w:rPr>
      </w:pPr>
    </w:p>
    <w:p w14:paraId="631C8DB9" w14:textId="77777777" w:rsidR="00F01BF6" w:rsidRPr="0093005E" w:rsidRDefault="00F01BF6" w:rsidP="00F01BF6">
      <w:pPr>
        <w:spacing w:after="0" w:line="240" w:lineRule="auto"/>
        <w:jc w:val="both"/>
        <w:rPr>
          <w:rFonts w:asciiTheme="majorBidi" w:hAnsiTheme="majorBidi" w:cstheme="majorBidi"/>
          <w:b/>
          <w:bCs/>
        </w:rPr>
      </w:pPr>
    </w:p>
    <w:p w14:paraId="1196BE67" w14:textId="77777777" w:rsidR="00C75888" w:rsidRPr="0093005E" w:rsidRDefault="00C75888" w:rsidP="00F01BF6">
      <w:pPr>
        <w:tabs>
          <w:tab w:val="left" w:pos="360"/>
          <w:tab w:val="left" w:pos="2386"/>
        </w:tabs>
        <w:spacing w:after="0" w:line="240" w:lineRule="auto"/>
        <w:jc w:val="both"/>
        <w:rPr>
          <w:rFonts w:asciiTheme="majorBidi" w:hAnsiTheme="majorBidi" w:cstheme="majorBidi"/>
          <w:b/>
          <w:bCs/>
          <w:iCs/>
        </w:rPr>
      </w:pPr>
      <w:r w:rsidRPr="0093005E">
        <w:rPr>
          <w:rFonts w:asciiTheme="majorBidi" w:hAnsiTheme="majorBidi" w:cstheme="majorBidi"/>
          <w:b/>
          <w:bCs/>
          <w:iCs/>
        </w:rPr>
        <w:t>Findings and Discussions</w:t>
      </w:r>
    </w:p>
    <w:p w14:paraId="04B68642" w14:textId="5D88D200" w:rsidR="005E04E0" w:rsidRPr="0093005E" w:rsidRDefault="0014273A" w:rsidP="005E04E0">
      <w:pPr>
        <w:spacing w:after="0" w:line="240" w:lineRule="auto"/>
        <w:ind w:firstLine="720"/>
        <w:jc w:val="both"/>
        <w:rPr>
          <w:rFonts w:asciiTheme="majorBidi" w:eastAsia="Times New Roman" w:hAnsiTheme="majorBidi" w:cstheme="majorBidi"/>
          <w:bCs/>
        </w:rPr>
      </w:pPr>
      <w:r w:rsidRPr="0093005E">
        <w:rPr>
          <w:rFonts w:asciiTheme="majorBidi" w:eastAsia="Times New Roman" w:hAnsiTheme="majorBidi" w:cstheme="majorBidi"/>
          <w:bCs/>
        </w:rPr>
        <w:t>In this section, elaborate findings and do discussion on these in the light of literature</w:t>
      </w:r>
      <w:r w:rsidR="005E04E0" w:rsidRPr="0093005E">
        <w:rPr>
          <w:rFonts w:asciiTheme="majorBidi" w:eastAsia="Times New Roman" w:hAnsiTheme="majorBidi" w:cstheme="majorBidi"/>
          <w:bCs/>
        </w:rPr>
        <w:t xml:space="preserve">. </w:t>
      </w:r>
    </w:p>
    <w:p w14:paraId="69494F1E" w14:textId="77777777" w:rsidR="005E04E0" w:rsidRPr="0093005E" w:rsidRDefault="005E04E0" w:rsidP="005E04E0">
      <w:pPr>
        <w:spacing w:after="0" w:line="240" w:lineRule="auto"/>
        <w:jc w:val="both"/>
        <w:rPr>
          <w:rFonts w:asciiTheme="majorBidi" w:eastAsia="Times New Roman" w:hAnsiTheme="majorBidi" w:cstheme="majorBidi"/>
          <w:bCs/>
        </w:rPr>
      </w:pPr>
    </w:p>
    <w:p w14:paraId="3C6D1421" w14:textId="77777777" w:rsidR="005E04E0" w:rsidRPr="0093005E" w:rsidRDefault="005E04E0" w:rsidP="005E04E0">
      <w:pPr>
        <w:spacing w:after="0" w:line="240" w:lineRule="auto"/>
        <w:jc w:val="both"/>
        <w:rPr>
          <w:rFonts w:asciiTheme="majorBidi" w:eastAsia="Times New Roman" w:hAnsiTheme="majorBidi" w:cstheme="majorBidi"/>
          <w:b/>
        </w:rPr>
      </w:pPr>
      <w:r w:rsidRPr="0093005E">
        <w:rPr>
          <w:rFonts w:asciiTheme="majorBidi" w:eastAsia="Times New Roman" w:hAnsiTheme="majorBidi" w:cstheme="majorBidi"/>
          <w:b/>
        </w:rPr>
        <w:t xml:space="preserve">Conclusions and Recommendations </w:t>
      </w:r>
    </w:p>
    <w:p w14:paraId="73451C90" w14:textId="7AF25FD4" w:rsidR="003A0415" w:rsidRPr="0093005E" w:rsidRDefault="003A0415" w:rsidP="00887602">
      <w:pPr>
        <w:spacing w:after="0" w:line="240" w:lineRule="auto"/>
        <w:jc w:val="both"/>
        <w:rPr>
          <w:rFonts w:asciiTheme="majorBidi" w:hAnsiTheme="majorBidi" w:cstheme="majorBidi"/>
          <w:b/>
        </w:rPr>
      </w:pPr>
    </w:p>
    <w:p w14:paraId="3D65AD55" w14:textId="77777777" w:rsidR="003A0415" w:rsidRPr="0093005E" w:rsidRDefault="003A0415" w:rsidP="003A0415">
      <w:pPr>
        <w:spacing w:after="0" w:line="240" w:lineRule="auto"/>
        <w:rPr>
          <w:rFonts w:asciiTheme="majorBidi" w:hAnsiTheme="majorBidi" w:cstheme="majorBidi"/>
          <w:b/>
        </w:rPr>
      </w:pPr>
      <w:r w:rsidRPr="0093005E">
        <w:rPr>
          <w:rFonts w:asciiTheme="majorBidi" w:hAnsiTheme="majorBidi" w:cstheme="majorBidi"/>
          <w:b/>
        </w:rPr>
        <w:lastRenderedPageBreak/>
        <w:t>References</w:t>
      </w:r>
    </w:p>
    <w:p w14:paraId="1D98524A" w14:textId="77777777" w:rsidR="008C3683" w:rsidRPr="0093005E" w:rsidRDefault="008C3683" w:rsidP="006A1B3C">
      <w:pPr>
        <w:spacing w:after="0" w:line="240" w:lineRule="auto"/>
        <w:ind w:left="720" w:hanging="720"/>
        <w:contextualSpacing/>
        <w:jc w:val="both"/>
        <w:rPr>
          <w:rFonts w:asciiTheme="majorBidi" w:hAnsiTheme="majorBidi" w:cstheme="majorBidi"/>
        </w:rPr>
      </w:pPr>
    </w:p>
    <w:p w14:paraId="142B2C59" w14:textId="0C90CD11" w:rsidR="004519E8" w:rsidRPr="0093005E" w:rsidRDefault="00887602" w:rsidP="00887602">
      <w:pPr>
        <w:spacing w:after="0" w:line="240" w:lineRule="auto"/>
        <w:ind w:left="720" w:hanging="720"/>
        <w:contextualSpacing/>
        <w:jc w:val="both"/>
        <w:rPr>
          <w:rFonts w:asciiTheme="majorBidi" w:hAnsiTheme="majorBidi" w:cstheme="majorBidi"/>
        </w:rPr>
      </w:pPr>
      <w:r w:rsidRPr="0093005E">
        <w:rPr>
          <w:rFonts w:asciiTheme="majorBidi" w:hAnsiTheme="majorBidi" w:cstheme="majorBidi"/>
        </w:rPr>
        <w:t>Follow APA 7</w:t>
      </w:r>
      <w:r w:rsidRPr="0093005E">
        <w:rPr>
          <w:rFonts w:asciiTheme="majorBidi" w:hAnsiTheme="majorBidi" w:cstheme="majorBidi"/>
          <w:vertAlign w:val="superscript"/>
        </w:rPr>
        <w:t>th</w:t>
      </w:r>
      <w:r w:rsidRPr="0093005E">
        <w:rPr>
          <w:rFonts w:asciiTheme="majorBidi" w:hAnsiTheme="majorBidi" w:cstheme="majorBidi"/>
        </w:rPr>
        <w:t xml:space="preserve"> Edition (2024). American Psychological Association. </w:t>
      </w:r>
      <w:hyperlink r:id="rId8" w:history="1">
        <w:r w:rsidRPr="0093005E">
          <w:rPr>
            <w:rStyle w:val="Hyperlink"/>
            <w:rFonts w:asciiTheme="majorBidi" w:hAnsiTheme="majorBidi" w:cstheme="majorBidi"/>
          </w:rPr>
          <w:t>https://owl.purdue.edu/owl/research_and_citation/apa_style/apa_formatting_and_style_guide/index.html</w:t>
        </w:r>
      </w:hyperlink>
    </w:p>
    <w:sectPr w:rsidR="004519E8" w:rsidRPr="0093005E" w:rsidSect="00D62497">
      <w:headerReference w:type="even" r:id="rId9"/>
      <w:headerReference w:type="default" r:id="rId10"/>
      <w:headerReference w:type="first" r:id="rId11"/>
      <w:pgSz w:w="12240" w:h="15840" w:code="1"/>
      <w:pgMar w:top="1440" w:right="2880" w:bottom="3960" w:left="2880" w:header="936" w:footer="720" w:gutter="0"/>
      <w:pgNumType w:start="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11B3C" w14:textId="77777777" w:rsidR="0080333D" w:rsidRDefault="0080333D" w:rsidP="00AE706A">
      <w:pPr>
        <w:spacing w:after="0" w:line="240" w:lineRule="auto"/>
      </w:pPr>
      <w:r>
        <w:separator/>
      </w:r>
    </w:p>
  </w:endnote>
  <w:endnote w:type="continuationSeparator" w:id="0">
    <w:p w14:paraId="180CD684" w14:textId="77777777" w:rsidR="0080333D" w:rsidRDefault="0080333D" w:rsidP="00AE7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6EF1F" w14:textId="77777777" w:rsidR="0080333D" w:rsidRDefault="0080333D" w:rsidP="00AE706A">
      <w:pPr>
        <w:spacing w:after="0" w:line="240" w:lineRule="auto"/>
      </w:pPr>
      <w:r>
        <w:separator/>
      </w:r>
    </w:p>
  </w:footnote>
  <w:footnote w:type="continuationSeparator" w:id="0">
    <w:p w14:paraId="598158F9" w14:textId="77777777" w:rsidR="0080333D" w:rsidRDefault="0080333D" w:rsidP="00AE706A">
      <w:pPr>
        <w:spacing w:after="0" w:line="240" w:lineRule="auto"/>
      </w:pPr>
      <w:r>
        <w:continuationSeparator/>
      </w:r>
    </w:p>
  </w:footnote>
  <w:footnote w:id="1">
    <w:p w14:paraId="78BC0E03" w14:textId="5D1E5032" w:rsidR="007D6ADA" w:rsidRPr="00B64B34" w:rsidRDefault="00DD0412" w:rsidP="005A728B">
      <w:pPr>
        <w:spacing w:after="0" w:line="240" w:lineRule="auto"/>
        <w:rPr>
          <w:rFonts w:asciiTheme="majorBidi" w:hAnsiTheme="majorBidi" w:cstheme="majorBidi"/>
          <w:sz w:val="20"/>
          <w:szCs w:val="20"/>
        </w:rPr>
      </w:pPr>
      <w:r w:rsidRPr="00B64B34">
        <w:rPr>
          <w:rStyle w:val="FootnoteReference"/>
          <w:rFonts w:asciiTheme="majorBidi" w:hAnsiTheme="majorBidi" w:cstheme="majorBidi"/>
          <w:sz w:val="20"/>
          <w:szCs w:val="20"/>
        </w:rPr>
        <w:t>*</w:t>
      </w:r>
      <w:r w:rsidR="005A728B">
        <w:rPr>
          <w:rFonts w:asciiTheme="majorBidi" w:hAnsiTheme="majorBidi" w:cstheme="majorBidi"/>
          <w:sz w:val="20"/>
          <w:szCs w:val="20"/>
        </w:rPr>
        <w:t xml:space="preserve">Author’s affiliation, </w:t>
      </w:r>
      <w:hyperlink r:id="rId1" w:history="1">
        <w:r w:rsidR="005A728B" w:rsidRPr="002277E4">
          <w:rPr>
            <w:rStyle w:val="Hyperlink"/>
            <w:rFonts w:asciiTheme="majorBidi" w:hAnsiTheme="majorBidi" w:cstheme="majorBidi"/>
            <w:sz w:val="20"/>
            <w:szCs w:val="20"/>
          </w:rPr>
          <w:t>authorsemail@gmail.com</w:t>
        </w:r>
      </w:hyperlink>
      <w:r w:rsidR="005A728B">
        <w:rPr>
          <w:rFonts w:asciiTheme="majorBidi" w:hAnsiTheme="majorBidi" w:cstheme="majorBidi"/>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3CC71" w14:textId="6FB55945" w:rsidR="00AE706A" w:rsidRPr="0093005E" w:rsidRDefault="00E454D6" w:rsidP="003B4F26">
    <w:pPr>
      <w:tabs>
        <w:tab w:val="right" w:pos="6480"/>
      </w:tabs>
      <w:bidi/>
      <w:spacing w:after="0" w:line="240" w:lineRule="auto"/>
      <w:rPr>
        <w:rFonts w:asciiTheme="majorBidi" w:eastAsia="Calibri" w:hAnsiTheme="majorBidi" w:cstheme="majorBidi"/>
        <w:noProof/>
        <w:lang w:bidi="ur-PK"/>
      </w:rPr>
    </w:pPr>
    <w:r>
      <w:rPr>
        <w:rFonts w:ascii="Calibri" w:eastAsia="Calibri" w:hAnsi="Calibri" w:cs="Arial"/>
        <w:noProof/>
        <w:rtl/>
        <w:lang w:bidi="ur-PK"/>
      </w:rPr>
      <w:tab/>
    </w:r>
    <w:r w:rsidR="00887602" w:rsidRPr="0093005E">
      <w:rPr>
        <w:rFonts w:asciiTheme="majorBidi" w:eastAsia="Calibri" w:hAnsiTheme="majorBidi" w:cstheme="majorBidi"/>
        <w:noProof/>
        <w:lang w:bidi="ur-PK"/>
      </w:rPr>
      <w:t>Author’s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A3B0D" w14:textId="17D40D8A" w:rsidR="00E454D6" w:rsidRPr="00843710" w:rsidRDefault="00684D18" w:rsidP="00D0502A">
    <w:pPr>
      <w:spacing w:after="0" w:line="240" w:lineRule="auto"/>
      <w:rPr>
        <w:rFonts w:asciiTheme="majorBidi" w:hAnsiTheme="majorBidi" w:cstheme="majorBidi"/>
        <w:b/>
      </w:rPr>
    </w:pPr>
    <w:r>
      <w:rPr>
        <w:rFonts w:asciiTheme="majorBidi" w:hAnsiTheme="majorBidi" w:cstheme="majorBidi"/>
        <w:color w:val="222222"/>
        <w:shd w:val="clear" w:color="auto" w:fill="FFFFFF"/>
      </w:rPr>
      <w:t xml:space="preserve">Write </w:t>
    </w:r>
    <w:proofErr w:type="spellStart"/>
    <w:r>
      <w:rPr>
        <w:rFonts w:asciiTheme="majorBidi" w:hAnsiTheme="majorBidi" w:cstheme="majorBidi"/>
        <w:color w:val="222222"/>
        <w:shd w:val="clear" w:color="auto" w:fill="FFFFFF"/>
      </w:rPr>
      <w:t>here</w:t>
    </w:r>
    <w:proofErr w:type="spellEnd"/>
    <w:r>
      <w:rPr>
        <w:rFonts w:asciiTheme="majorBidi" w:hAnsiTheme="majorBidi" w:cstheme="majorBidi"/>
        <w:color w:val="222222"/>
        <w:shd w:val="clear" w:color="auto" w:fill="FFFFFF"/>
      </w:rPr>
      <w:t xml:space="preserve"> </w:t>
    </w:r>
    <w:r w:rsidR="00887602">
      <w:rPr>
        <w:rFonts w:asciiTheme="majorBidi" w:hAnsiTheme="majorBidi" w:cstheme="majorBidi"/>
        <w:color w:val="222222"/>
        <w:shd w:val="clear" w:color="auto" w:fill="FFFFFF"/>
      </w:rPr>
      <w:t>First Few Words of the Title of Article</w:t>
    </w:r>
    <w:r w:rsidR="00034523">
      <w:rPr>
        <w:rFonts w:asciiTheme="majorBidi" w:hAnsiTheme="majorBidi" w:cstheme="majorBidi"/>
        <w:color w:val="222222"/>
        <w:shd w:val="clear" w:color="auto" w:fill="FFFFFF"/>
      </w:rPr>
      <w:t>….</w:t>
    </w:r>
    <w:r w:rsidR="00034523" w:rsidRPr="00034523">
      <w:rPr>
        <w:rFonts w:ascii="Calibri" w:eastAsia="Calibri" w:hAnsi="Calibri" w:cs="Arial"/>
        <w:lang w:bidi="ur-PK"/>
      </w:rPr>
      <w:t xml:space="preserve"> </w:t>
    </w:r>
    <w:sdt>
      <w:sdtPr>
        <w:rPr>
          <w:rFonts w:ascii="Calibri" w:eastAsia="Calibri" w:hAnsi="Calibri" w:cs="Arial"/>
          <w:lang w:bidi="ur-PK"/>
        </w:rPr>
        <w:id w:val="962458579"/>
        <w:docPartObj>
          <w:docPartGallery w:val="Page Numbers (Top of Page)"/>
          <w:docPartUnique/>
        </w:docPartObj>
      </w:sdtPr>
      <w:sdtEndPr>
        <w:rPr>
          <w:noProof/>
        </w:rPr>
      </w:sdtEndPr>
      <w:sdtContent>
        <w:r w:rsidR="00034523">
          <w:rPr>
            <w:rFonts w:ascii="Calibri" w:eastAsia="Calibri" w:hAnsi="Calibri" w:cs="Arial"/>
            <w:lang w:bidi="ur-PK"/>
          </w:rPr>
          <w:tab/>
        </w:r>
        <w:r w:rsidR="00034523">
          <w:rPr>
            <w:rFonts w:ascii="Calibri" w:eastAsia="Calibri" w:hAnsi="Calibri" w:cs="Arial"/>
            <w:lang w:bidi="ur-PK"/>
          </w:rPr>
          <w:tab/>
          <w:t xml:space="preserve">        </w:t>
        </w:r>
      </w:sdtContent>
    </w:sdt>
  </w:p>
  <w:p w14:paraId="30AD0609" w14:textId="77777777" w:rsidR="00D62497" w:rsidRDefault="00D624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876B7" w14:textId="77777777" w:rsidR="00D75933" w:rsidRPr="00D75933" w:rsidRDefault="00E454D6" w:rsidP="00D75933">
    <w:pPr>
      <w:tabs>
        <w:tab w:val="right" w:pos="6480"/>
      </w:tabs>
      <w:spacing w:after="0" w:line="240" w:lineRule="auto"/>
      <w:ind w:right="2"/>
      <w:rPr>
        <w:rFonts w:ascii="Times New Roman" w:eastAsia="Times New Roman" w:hAnsi="Times New Roman" w:cs="Times New Roman"/>
        <w:color w:val="000000"/>
        <w:sz w:val="20"/>
        <w:szCs w:val="20"/>
        <w:lang w:bidi="en-US"/>
      </w:rPr>
    </w:pPr>
    <w:r>
      <w:rPr>
        <w:rFonts w:ascii="Times New Roman" w:eastAsia="Times New Roman" w:hAnsi="Times New Roman" w:cs="Times New Roman"/>
        <w:color w:val="000000"/>
        <w:sz w:val="20"/>
        <w:szCs w:val="20"/>
        <w:lang w:bidi="en-US"/>
      </w:rPr>
      <w:tab/>
    </w:r>
    <w:r w:rsidR="00D75933" w:rsidRPr="00D75933">
      <w:rPr>
        <w:rFonts w:ascii="Times New Roman" w:eastAsia="Times New Roman" w:hAnsi="Times New Roman" w:cs="Times New Roman"/>
        <w:color w:val="000000"/>
        <w:sz w:val="20"/>
        <w:szCs w:val="20"/>
        <w:lang w:bidi="en-US"/>
      </w:rPr>
      <w:t>International Journal of Literacy Theory and Practice</w:t>
    </w:r>
  </w:p>
  <w:p w14:paraId="13D12397" w14:textId="53E0AF93" w:rsidR="00AE706A" w:rsidRDefault="00D75933" w:rsidP="00D75933">
    <w:pPr>
      <w:tabs>
        <w:tab w:val="right" w:pos="6480"/>
      </w:tabs>
      <w:spacing w:after="0" w:line="240" w:lineRule="auto"/>
      <w:ind w:right="2"/>
      <w:jc w:val="right"/>
    </w:pPr>
    <w:r w:rsidRPr="00D75933">
      <w:rPr>
        <w:rFonts w:ascii="Times New Roman" w:eastAsia="Times New Roman" w:hAnsi="Times New Roman" w:cs="Times New Roman"/>
        <w:color w:val="000000"/>
        <w:sz w:val="20"/>
        <w:szCs w:val="20"/>
        <w:lang w:bidi="en-US"/>
      </w:rPr>
      <w:t xml:space="preserve">Volume: </w:t>
    </w:r>
    <w:r w:rsidR="008C6C9A">
      <w:rPr>
        <w:rFonts w:ascii="Times New Roman" w:eastAsia="Times New Roman" w:hAnsi="Times New Roman" w:cs="Times New Roman"/>
        <w:color w:val="000000"/>
        <w:sz w:val="20"/>
        <w:szCs w:val="20"/>
        <w:lang w:bidi="en-US"/>
      </w:rPr>
      <w:t>3</w:t>
    </w:r>
    <w:r w:rsidRPr="00D75933">
      <w:rPr>
        <w:rFonts w:ascii="Times New Roman" w:eastAsia="Times New Roman" w:hAnsi="Times New Roman" w:cs="Times New Roman"/>
        <w:color w:val="000000"/>
        <w:sz w:val="20"/>
        <w:szCs w:val="20"/>
        <w:lang w:bidi="en-US"/>
      </w:rPr>
      <w:t xml:space="preserve">, Issue: </w:t>
    </w:r>
    <w:r w:rsidR="00F54749">
      <w:rPr>
        <w:rFonts w:ascii="Times New Roman" w:eastAsia="Times New Roman" w:hAnsi="Times New Roman" w:cs="Times New Roman"/>
        <w:color w:val="000000"/>
        <w:sz w:val="20"/>
        <w:szCs w:val="20"/>
        <w:lang w:bidi="en-US"/>
      </w:rPr>
      <w:t>2</w:t>
    </w:r>
    <w:r w:rsidRPr="00D75933">
      <w:rPr>
        <w:rFonts w:ascii="Times New Roman" w:eastAsia="Times New Roman" w:hAnsi="Times New Roman" w:cs="Times New Roman"/>
        <w:color w:val="000000"/>
        <w:sz w:val="20"/>
        <w:szCs w:val="20"/>
        <w:lang w:bidi="en-US"/>
      </w:rPr>
      <w:t>, 202</w:t>
    </w:r>
    <w:r w:rsidR="008C6C9A">
      <w:rPr>
        <w:rFonts w:ascii="Times New Roman" w:eastAsia="Times New Roman" w:hAnsi="Times New Roman" w:cs="Times New Roman"/>
        <w:color w:val="000000"/>
        <w:sz w:val="20"/>
        <w:szCs w:val="20"/>
        <w:lang w:bidi="en-US"/>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35C8E"/>
    <w:multiLevelType w:val="hybridMultilevel"/>
    <w:tmpl w:val="0ABAF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23DE8"/>
    <w:multiLevelType w:val="hybridMultilevel"/>
    <w:tmpl w:val="055610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9357B6"/>
    <w:multiLevelType w:val="hybridMultilevel"/>
    <w:tmpl w:val="6E74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06F32"/>
    <w:multiLevelType w:val="hybridMultilevel"/>
    <w:tmpl w:val="54AE0E7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3055CDC"/>
    <w:multiLevelType w:val="hybridMultilevel"/>
    <w:tmpl w:val="7F12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E75F4"/>
    <w:multiLevelType w:val="hybridMultilevel"/>
    <w:tmpl w:val="DF9C0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032277"/>
    <w:multiLevelType w:val="hybridMultilevel"/>
    <w:tmpl w:val="0742C6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E9035F"/>
    <w:multiLevelType w:val="hybridMultilevel"/>
    <w:tmpl w:val="01A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A3878"/>
    <w:multiLevelType w:val="hybridMultilevel"/>
    <w:tmpl w:val="45EE2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344F1"/>
    <w:multiLevelType w:val="hybridMultilevel"/>
    <w:tmpl w:val="1E02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613D9"/>
    <w:multiLevelType w:val="hybridMultilevel"/>
    <w:tmpl w:val="38DEF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F5E81"/>
    <w:multiLevelType w:val="hybridMultilevel"/>
    <w:tmpl w:val="426ECC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FA63054"/>
    <w:multiLevelType w:val="hybridMultilevel"/>
    <w:tmpl w:val="A9CEE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C6CCF"/>
    <w:multiLevelType w:val="hybridMultilevel"/>
    <w:tmpl w:val="04885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EA31E0"/>
    <w:multiLevelType w:val="hybridMultilevel"/>
    <w:tmpl w:val="E2EABE90"/>
    <w:lvl w:ilvl="0" w:tplc="54D85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0E4993"/>
    <w:multiLevelType w:val="hybridMultilevel"/>
    <w:tmpl w:val="82E02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131A1B"/>
    <w:multiLevelType w:val="multilevel"/>
    <w:tmpl w:val="60C83A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E0637DC"/>
    <w:multiLevelType w:val="hybridMultilevel"/>
    <w:tmpl w:val="41B07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4C3BC1"/>
    <w:multiLevelType w:val="hybridMultilevel"/>
    <w:tmpl w:val="52309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45DB1"/>
    <w:multiLevelType w:val="hybridMultilevel"/>
    <w:tmpl w:val="2AE4CE94"/>
    <w:lvl w:ilvl="0" w:tplc="EF66AEF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7DA62135"/>
    <w:multiLevelType w:val="hybridMultilevel"/>
    <w:tmpl w:val="34922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725941">
    <w:abstractNumId w:val="7"/>
  </w:num>
  <w:num w:numId="2" w16cid:durableId="1876888001">
    <w:abstractNumId w:val="14"/>
  </w:num>
  <w:num w:numId="3" w16cid:durableId="741566699">
    <w:abstractNumId w:val="4"/>
  </w:num>
  <w:num w:numId="4" w16cid:durableId="1767309475">
    <w:abstractNumId w:val="3"/>
  </w:num>
  <w:num w:numId="5" w16cid:durableId="1005789759">
    <w:abstractNumId w:val="1"/>
  </w:num>
  <w:num w:numId="6" w16cid:durableId="1748502459">
    <w:abstractNumId w:val="19"/>
  </w:num>
  <w:num w:numId="7" w16cid:durableId="1395155329">
    <w:abstractNumId w:val="11"/>
  </w:num>
  <w:num w:numId="8" w16cid:durableId="1122962286">
    <w:abstractNumId w:val="13"/>
  </w:num>
  <w:num w:numId="9" w16cid:durableId="867720048">
    <w:abstractNumId w:val="8"/>
  </w:num>
  <w:num w:numId="10" w16cid:durableId="738552422">
    <w:abstractNumId w:val="9"/>
  </w:num>
  <w:num w:numId="11" w16cid:durableId="1493057609">
    <w:abstractNumId w:val="6"/>
  </w:num>
  <w:num w:numId="12" w16cid:durableId="1134442091">
    <w:abstractNumId w:val="18"/>
  </w:num>
  <w:num w:numId="13" w16cid:durableId="792405234">
    <w:abstractNumId w:val="2"/>
  </w:num>
  <w:num w:numId="14" w16cid:durableId="1937058159">
    <w:abstractNumId w:val="16"/>
  </w:num>
  <w:num w:numId="15" w16cid:durableId="1727872163">
    <w:abstractNumId w:val="17"/>
  </w:num>
  <w:num w:numId="16" w16cid:durableId="1052802527">
    <w:abstractNumId w:val="10"/>
  </w:num>
  <w:num w:numId="17" w16cid:durableId="2075858515">
    <w:abstractNumId w:val="12"/>
  </w:num>
  <w:num w:numId="18" w16cid:durableId="1126704320">
    <w:abstractNumId w:val="0"/>
  </w:num>
  <w:num w:numId="19" w16cid:durableId="1647318991">
    <w:abstractNumId w:val="20"/>
  </w:num>
  <w:num w:numId="20" w16cid:durableId="1691444042">
    <w:abstractNumId w:val="15"/>
  </w:num>
  <w:num w:numId="21" w16cid:durableId="14290349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1NTE3NjC1MgMrFU0lEKTi0uzszPAykwrAUA3Ljf7SwAAAA="/>
  </w:docVars>
  <w:rsids>
    <w:rsidRoot w:val="007178EF"/>
    <w:rsid w:val="00002B9D"/>
    <w:rsid w:val="00004268"/>
    <w:rsid w:val="0000438A"/>
    <w:rsid w:val="00015A0D"/>
    <w:rsid w:val="00025A6F"/>
    <w:rsid w:val="00034523"/>
    <w:rsid w:val="00035033"/>
    <w:rsid w:val="0003581C"/>
    <w:rsid w:val="00036C81"/>
    <w:rsid w:val="0003716F"/>
    <w:rsid w:val="00040F36"/>
    <w:rsid w:val="00044E74"/>
    <w:rsid w:val="00052BCE"/>
    <w:rsid w:val="0005401B"/>
    <w:rsid w:val="0005767D"/>
    <w:rsid w:val="000603AC"/>
    <w:rsid w:val="00060FC1"/>
    <w:rsid w:val="00063048"/>
    <w:rsid w:val="00064F2C"/>
    <w:rsid w:val="00067FC3"/>
    <w:rsid w:val="000715FC"/>
    <w:rsid w:val="00073696"/>
    <w:rsid w:val="00073A3A"/>
    <w:rsid w:val="000800A3"/>
    <w:rsid w:val="000956BC"/>
    <w:rsid w:val="000A19FB"/>
    <w:rsid w:val="000A21F2"/>
    <w:rsid w:val="000A278D"/>
    <w:rsid w:val="000A2890"/>
    <w:rsid w:val="000A32C0"/>
    <w:rsid w:val="000B31CA"/>
    <w:rsid w:val="000C05C0"/>
    <w:rsid w:val="000C6BEE"/>
    <w:rsid w:val="000D009C"/>
    <w:rsid w:val="000D444F"/>
    <w:rsid w:val="000D4C04"/>
    <w:rsid w:val="000E03BA"/>
    <w:rsid w:val="000E246D"/>
    <w:rsid w:val="000E288B"/>
    <w:rsid w:val="000E4386"/>
    <w:rsid w:val="000F27AB"/>
    <w:rsid w:val="000F7AAF"/>
    <w:rsid w:val="000F7D24"/>
    <w:rsid w:val="00105DA6"/>
    <w:rsid w:val="0011172F"/>
    <w:rsid w:val="001117F2"/>
    <w:rsid w:val="001119BE"/>
    <w:rsid w:val="001129E5"/>
    <w:rsid w:val="00121202"/>
    <w:rsid w:val="00132863"/>
    <w:rsid w:val="0013626F"/>
    <w:rsid w:val="0014012B"/>
    <w:rsid w:val="0014273A"/>
    <w:rsid w:val="0014276B"/>
    <w:rsid w:val="001450BA"/>
    <w:rsid w:val="00157B74"/>
    <w:rsid w:val="00161CBF"/>
    <w:rsid w:val="00164CE1"/>
    <w:rsid w:val="00166524"/>
    <w:rsid w:val="00170937"/>
    <w:rsid w:val="00172BC4"/>
    <w:rsid w:val="00175C6A"/>
    <w:rsid w:val="00182C25"/>
    <w:rsid w:val="00183D83"/>
    <w:rsid w:val="0018499B"/>
    <w:rsid w:val="0018502C"/>
    <w:rsid w:val="00193F2D"/>
    <w:rsid w:val="00194804"/>
    <w:rsid w:val="00195821"/>
    <w:rsid w:val="001968D7"/>
    <w:rsid w:val="001A1790"/>
    <w:rsid w:val="001A2DDE"/>
    <w:rsid w:val="001B168A"/>
    <w:rsid w:val="001B348D"/>
    <w:rsid w:val="001B60B8"/>
    <w:rsid w:val="001C205C"/>
    <w:rsid w:val="001C21CA"/>
    <w:rsid w:val="001D3997"/>
    <w:rsid w:val="001D5297"/>
    <w:rsid w:val="001D5B9F"/>
    <w:rsid w:val="001D5F91"/>
    <w:rsid w:val="001D67A8"/>
    <w:rsid w:val="001D6A64"/>
    <w:rsid w:val="001E212B"/>
    <w:rsid w:val="001E617B"/>
    <w:rsid w:val="001E6E75"/>
    <w:rsid w:val="0020013A"/>
    <w:rsid w:val="00201B89"/>
    <w:rsid w:val="0020421B"/>
    <w:rsid w:val="00205501"/>
    <w:rsid w:val="00206348"/>
    <w:rsid w:val="00206AEB"/>
    <w:rsid w:val="00211169"/>
    <w:rsid w:val="002138F0"/>
    <w:rsid w:val="00214167"/>
    <w:rsid w:val="00222E4B"/>
    <w:rsid w:val="00244D19"/>
    <w:rsid w:val="002542E1"/>
    <w:rsid w:val="0025789C"/>
    <w:rsid w:val="00261229"/>
    <w:rsid w:val="00264D5D"/>
    <w:rsid w:val="002679FD"/>
    <w:rsid w:val="00270E71"/>
    <w:rsid w:val="002728F4"/>
    <w:rsid w:val="002749C5"/>
    <w:rsid w:val="0027589B"/>
    <w:rsid w:val="00276EC0"/>
    <w:rsid w:val="00284C05"/>
    <w:rsid w:val="0029160B"/>
    <w:rsid w:val="00291D02"/>
    <w:rsid w:val="002921ED"/>
    <w:rsid w:val="00292C91"/>
    <w:rsid w:val="002942A0"/>
    <w:rsid w:val="002965A4"/>
    <w:rsid w:val="002A313A"/>
    <w:rsid w:val="002A368E"/>
    <w:rsid w:val="002A3772"/>
    <w:rsid w:val="002B15ED"/>
    <w:rsid w:val="002B6037"/>
    <w:rsid w:val="002C61D3"/>
    <w:rsid w:val="002C63C3"/>
    <w:rsid w:val="002D2DAE"/>
    <w:rsid w:val="002D3DE8"/>
    <w:rsid w:val="002D5C83"/>
    <w:rsid w:val="002E4647"/>
    <w:rsid w:val="002E4957"/>
    <w:rsid w:val="002F4DE2"/>
    <w:rsid w:val="002F5CA4"/>
    <w:rsid w:val="002F6996"/>
    <w:rsid w:val="002F7ED7"/>
    <w:rsid w:val="003011BB"/>
    <w:rsid w:val="00303053"/>
    <w:rsid w:val="00304874"/>
    <w:rsid w:val="00304E35"/>
    <w:rsid w:val="003060E8"/>
    <w:rsid w:val="003129C7"/>
    <w:rsid w:val="00313A02"/>
    <w:rsid w:val="00316561"/>
    <w:rsid w:val="0032204A"/>
    <w:rsid w:val="00325937"/>
    <w:rsid w:val="00333E87"/>
    <w:rsid w:val="00335A72"/>
    <w:rsid w:val="00335F5E"/>
    <w:rsid w:val="00341077"/>
    <w:rsid w:val="00342696"/>
    <w:rsid w:val="003458E7"/>
    <w:rsid w:val="00352D0B"/>
    <w:rsid w:val="00360752"/>
    <w:rsid w:val="0036167A"/>
    <w:rsid w:val="003617F5"/>
    <w:rsid w:val="00371151"/>
    <w:rsid w:val="00376F5F"/>
    <w:rsid w:val="00382499"/>
    <w:rsid w:val="00384E16"/>
    <w:rsid w:val="00387093"/>
    <w:rsid w:val="003956C1"/>
    <w:rsid w:val="00396C7A"/>
    <w:rsid w:val="003A0415"/>
    <w:rsid w:val="003A1DC2"/>
    <w:rsid w:val="003A2542"/>
    <w:rsid w:val="003B4F26"/>
    <w:rsid w:val="003C2D21"/>
    <w:rsid w:val="003C3B48"/>
    <w:rsid w:val="003C764B"/>
    <w:rsid w:val="003D3B09"/>
    <w:rsid w:val="003E3D43"/>
    <w:rsid w:val="003E3FDF"/>
    <w:rsid w:val="003F066A"/>
    <w:rsid w:val="003F1D39"/>
    <w:rsid w:val="003F3617"/>
    <w:rsid w:val="003F36C5"/>
    <w:rsid w:val="003F3B0A"/>
    <w:rsid w:val="003F7FE4"/>
    <w:rsid w:val="0040025E"/>
    <w:rsid w:val="0041760C"/>
    <w:rsid w:val="00425661"/>
    <w:rsid w:val="00434E01"/>
    <w:rsid w:val="00447703"/>
    <w:rsid w:val="00450DE5"/>
    <w:rsid w:val="004519E8"/>
    <w:rsid w:val="00453FAF"/>
    <w:rsid w:val="00454D7E"/>
    <w:rsid w:val="004565AB"/>
    <w:rsid w:val="004606E7"/>
    <w:rsid w:val="00460DB3"/>
    <w:rsid w:val="004630F1"/>
    <w:rsid w:val="0046571D"/>
    <w:rsid w:val="004662FB"/>
    <w:rsid w:val="00470296"/>
    <w:rsid w:val="00471335"/>
    <w:rsid w:val="00471538"/>
    <w:rsid w:val="00477BA9"/>
    <w:rsid w:val="004849A3"/>
    <w:rsid w:val="00486D1E"/>
    <w:rsid w:val="004A7166"/>
    <w:rsid w:val="004B437F"/>
    <w:rsid w:val="004B5916"/>
    <w:rsid w:val="004B794B"/>
    <w:rsid w:val="004C00D3"/>
    <w:rsid w:val="004C071F"/>
    <w:rsid w:val="004C1E2D"/>
    <w:rsid w:val="004C1EEF"/>
    <w:rsid w:val="004C7374"/>
    <w:rsid w:val="004D29C2"/>
    <w:rsid w:val="004D5BC1"/>
    <w:rsid w:val="004D7B29"/>
    <w:rsid w:val="004E1F44"/>
    <w:rsid w:val="004F0697"/>
    <w:rsid w:val="004F297D"/>
    <w:rsid w:val="004F5898"/>
    <w:rsid w:val="004F7D15"/>
    <w:rsid w:val="0050220D"/>
    <w:rsid w:val="005033D5"/>
    <w:rsid w:val="00504C08"/>
    <w:rsid w:val="005137C8"/>
    <w:rsid w:val="00525C02"/>
    <w:rsid w:val="00527BDE"/>
    <w:rsid w:val="00531A6B"/>
    <w:rsid w:val="00532597"/>
    <w:rsid w:val="00533A33"/>
    <w:rsid w:val="005343F7"/>
    <w:rsid w:val="00536CC1"/>
    <w:rsid w:val="00541195"/>
    <w:rsid w:val="005443E5"/>
    <w:rsid w:val="005447D6"/>
    <w:rsid w:val="00544B56"/>
    <w:rsid w:val="00545B32"/>
    <w:rsid w:val="00546039"/>
    <w:rsid w:val="005472D4"/>
    <w:rsid w:val="00547B21"/>
    <w:rsid w:val="00551710"/>
    <w:rsid w:val="00566D75"/>
    <w:rsid w:val="00571C2E"/>
    <w:rsid w:val="005729C8"/>
    <w:rsid w:val="00572C1B"/>
    <w:rsid w:val="0057445B"/>
    <w:rsid w:val="00575322"/>
    <w:rsid w:val="0057649B"/>
    <w:rsid w:val="00577554"/>
    <w:rsid w:val="005779D2"/>
    <w:rsid w:val="00583E6F"/>
    <w:rsid w:val="00585E10"/>
    <w:rsid w:val="00586E83"/>
    <w:rsid w:val="00590B98"/>
    <w:rsid w:val="00590DD4"/>
    <w:rsid w:val="00592BAB"/>
    <w:rsid w:val="00592F9F"/>
    <w:rsid w:val="00595A12"/>
    <w:rsid w:val="0059674A"/>
    <w:rsid w:val="005A15BF"/>
    <w:rsid w:val="005A1CC1"/>
    <w:rsid w:val="005A728B"/>
    <w:rsid w:val="005B1C9E"/>
    <w:rsid w:val="005B3358"/>
    <w:rsid w:val="005B3C0F"/>
    <w:rsid w:val="005B700A"/>
    <w:rsid w:val="005C5360"/>
    <w:rsid w:val="005C5D54"/>
    <w:rsid w:val="005C6CBA"/>
    <w:rsid w:val="005D105C"/>
    <w:rsid w:val="005D3811"/>
    <w:rsid w:val="005D6EB3"/>
    <w:rsid w:val="005E04E0"/>
    <w:rsid w:val="005E6689"/>
    <w:rsid w:val="005F04D3"/>
    <w:rsid w:val="005F5872"/>
    <w:rsid w:val="00600CF3"/>
    <w:rsid w:val="00606698"/>
    <w:rsid w:val="00612F4C"/>
    <w:rsid w:val="00621FFC"/>
    <w:rsid w:val="00624E98"/>
    <w:rsid w:val="006342C5"/>
    <w:rsid w:val="006342EA"/>
    <w:rsid w:val="00634B77"/>
    <w:rsid w:val="0063744B"/>
    <w:rsid w:val="00637613"/>
    <w:rsid w:val="006532AD"/>
    <w:rsid w:val="006569AA"/>
    <w:rsid w:val="0067069F"/>
    <w:rsid w:val="0067228A"/>
    <w:rsid w:val="0067327C"/>
    <w:rsid w:val="006761F8"/>
    <w:rsid w:val="00676ECF"/>
    <w:rsid w:val="00684D18"/>
    <w:rsid w:val="006862A2"/>
    <w:rsid w:val="00692BE2"/>
    <w:rsid w:val="00696247"/>
    <w:rsid w:val="006A1B3C"/>
    <w:rsid w:val="006A1C20"/>
    <w:rsid w:val="006A285C"/>
    <w:rsid w:val="006A45B5"/>
    <w:rsid w:val="006A595D"/>
    <w:rsid w:val="006A65C8"/>
    <w:rsid w:val="006A7E3D"/>
    <w:rsid w:val="006B0C4F"/>
    <w:rsid w:val="006B0DCA"/>
    <w:rsid w:val="006B1108"/>
    <w:rsid w:val="006B11C6"/>
    <w:rsid w:val="006B1F65"/>
    <w:rsid w:val="006B486D"/>
    <w:rsid w:val="006B5CA2"/>
    <w:rsid w:val="006D1FF6"/>
    <w:rsid w:val="006D2F54"/>
    <w:rsid w:val="006D3BAE"/>
    <w:rsid w:val="006D5CA3"/>
    <w:rsid w:val="006F3445"/>
    <w:rsid w:val="006F3627"/>
    <w:rsid w:val="006F4659"/>
    <w:rsid w:val="006F720F"/>
    <w:rsid w:val="00701407"/>
    <w:rsid w:val="00704E97"/>
    <w:rsid w:val="007062D2"/>
    <w:rsid w:val="00707B9F"/>
    <w:rsid w:val="007145D8"/>
    <w:rsid w:val="00715AF0"/>
    <w:rsid w:val="007178EF"/>
    <w:rsid w:val="00717AC2"/>
    <w:rsid w:val="007223CF"/>
    <w:rsid w:val="00731CD7"/>
    <w:rsid w:val="00735A5A"/>
    <w:rsid w:val="0074097F"/>
    <w:rsid w:val="00741C27"/>
    <w:rsid w:val="007433AF"/>
    <w:rsid w:val="00747326"/>
    <w:rsid w:val="00751F07"/>
    <w:rsid w:val="00752D4A"/>
    <w:rsid w:val="00756BB3"/>
    <w:rsid w:val="00760E68"/>
    <w:rsid w:val="00776764"/>
    <w:rsid w:val="0078321D"/>
    <w:rsid w:val="00784CD4"/>
    <w:rsid w:val="007918F5"/>
    <w:rsid w:val="00792FB8"/>
    <w:rsid w:val="00794F7E"/>
    <w:rsid w:val="00797FDA"/>
    <w:rsid w:val="007A1302"/>
    <w:rsid w:val="007A3A25"/>
    <w:rsid w:val="007A55B7"/>
    <w:rsid w:val="007A62DD"/>
    <w:rsid w:val="007A7432"/>
    <w:rsid w:val="007A78AC"/>
    <w:rsid w:val="007B3B60"/>
    <w:rsid w:val="007D3B30"/>
    <w:rsid w:val="007D632B"/>
    <w:rsid w:val="007D6ADA"/>
    <w:rsid w:val="007F2FA4"/>
    <w:rsid w:val="007F62D0"/>
    <w:rsid w:val="007F6E89"/>
    <w:rsid w:val="0080333D"/>
    <w:rsid w:val="008041D8"/>
    <w:rsid w:val="008127BE"/>
    <w:rsid w:val="00813613"/>
    <w:rsid w:val="00813E33"/>
    <w:rsid w:val="008153F0"/>
    <w:rsid w:val="00815B96"/>
    <w:rsid w:val="00820A03"/>
    <w:rsid w:val="00821702"/>
    <w:rsid w:val="00824075"/>
    <w:rsid w:val="008328E0"/>
    <w:rsid w:val="00834538"/>
    <w:rsid w:val="00834ED7"/>
    <w:rsid w:val="00835CA1"/>
    <w:rsid w:val="00836CF5"/>
    <w:rsid w:val="00843710"/>
    <w:rsid w:val="00844819"/>
    <w:rsid w:val="00856525"/>
    <w:rsid w:val="00860FB9"/>
    <w:rsid w:val="00862FEF"/>
    <w:rsid w:val="00867B11"/>
    <w:rsid w:val="008704B3"/>
    <w:rsid w:val="00871AD2"/>
    <w:rsid w:val="00887468"/>
    <w:rsid w:val="00887602"/>
    <w:rsid w:val="00892C3F"/>
    <w:rsid w:val="008930A6"/>
    <w:rsid w:val="008A2927"/>
    <w:rsid w:val="008A3ED0"/>
    <w:rsid w:val="008A6907"/>
    <w:rsid w:val="008B0B45"/>
    <w:rsid w:val="008B1B8E"/>
    <w:rsid w:val="008B6B31"/>
    <w:rsid w:val="008B7ABE"/>
    <w:rsid w:val="008C00CA"/>
    <w:rsid w:val="008C3683"/>
    <w:rsid w:val="008C6540"/>
    <w:rsid w:val="008C68DD"/>
    <w:rsid w:val="008C6C9A"/>
    <w:rsid w:val="008D6B11"/>
    <w:rsid w:val="008E1668"/>
    <w:rsid w:val="008E2E52"/>
    <w:rsid w:val="008E31D7"/>
    <w:rsid w:val="008E3852"/>
    <w:rsid w:val="008E4F3F"/>
    <w:rsid w:val="008F22F4"/>
    <w:rsid w:val="00900DC0"/>
    <w:rsid w:val="00905217"/>
    <w:rsid w:val="00906877"/>
    <w:rsid w:val="0091746D"/>
    <w:rsid w:val="00917B8D"/>
    <w:rsid w:val="00930024"/>
    <w:rsid w:val="0093005E"/>
    <w:rsid w:val="009334D4"/>
    <w:rsid w:val="009354BD"/>
    <w:rsid w:val="00941C83"/>
    <w:rsid w:val="009444A9"/>
    <w:rsid w:val="00944619"/>
    <w:rsid w:val="00944DE5"/>
    <w:rsid w:val="00944DF4"/>
    <w:rsid w:val="009462A9"/>
    <w:rsid w:val="009464FA"/>
    <w:rsid w:val="00946939"/>
    <w:rsid w:val="009538A2"/>
    <w:rsid w:val="00953EA0"/>
    <w:rsid w:val="00956952"/>
    <w:rsid w:val="0096072F"/>
    <w:rsid w:val="00961439"/>
    <w:rsid w:val="00962AB7"/>
    <w:rsid w:val="009637DA"/>
    <w:rsid w:val="009645D4"/>
    <w:rsid w:val="00964842"/>
    <w:rsid w:val="00965595"/>
    <w:rsid w:val="009714F0"/>
    <w:rsid w:val="00975AC4"/>
    <w:rsid w:val="0097736F"/>
    <w:rsid w:val="00977F08"/>
    <w:rsid w:val="00982943"/>
    <w:rsid w:val="009829CC"/>
    <w:rsid w:val="009873E1"/>
    <w:rsid w:val="00991D23"/>
    <w:rsid w:val="00996B62"/>
    <w:rsid w:val="00997DC7"/>
    <w:rsid w:val="009A7ACF"/>
    <w:rsid w:val="009B3F01"/>
    <w:rsid w:val="009C03A1"/>
    <w:rsid w:val="009C0AA1"/>
    <w:rsid w:val="009C2DB5"/>
    <w:rsid w:val="009C5027"/>
    <w:rsid w:val="009D35B1"/>
    <w:rsid w:val="009D3EAF"/>
    <w:rsid w:val="009E53F2"/>
    <w:rsid w:val="009E6CF2"/>
    <w:rsid w:val="009F08E8"/>
    <w:rsid w:val="009F476C"/>
    <w:rsid w:val="009F7FC7"/>
    <w:rsid w:val="00A00082"/>
    <w:rsid w:val="00A06096"/>
    <w:rsid w:val="00A0694B"/>
    <w:rsid w:val="00A11D9B"/>
    <w:rsid w:val="00A1609A"/>
    <w:rsid w:val="00A203C2"/>
    <w:rsid w:val="00A23527"/>
    <w:rsid w:val="00A2694E"/>
    <w:rsid w:val="00A369E5"/>
    <w:rsid w:val="00A43260"/>
    <w:rsid w:val="00A45910"/>
    <w:rsid w:val="00A53536"/>
    <w:rsid w:val="00A5641D"/>
    <w:rsid w:val="00A61E4B"/>
    <w:rsid w:val="00A63E03"/>
    <w:rsid w:val="00A673C9"/>
    <w:rsid w:val="00A72F00"/>
    <w:rsid w:val="00A75F4E"/>
    <w:rsid w:val="00A76D07"/>
    <w:rsid w:val="00A84814"/>
    <w:rsid w:val="00A852E6"/>
    <w:rsid w:val="00A87B54"/>
    <w:rsid w:val="00A92F2C"/>
    <w:rsid w:val="00AA3759"/>
    <w:rsid w:val="00AA6DE8"/>
    <w:rsid w:val="00AB0FDF"/>
    <w:rsid w:val="00AB4169"/>
    <w:rsid w:val="00AB5C49"/>
    <w:rsid w:val="00AC0E91"/>
    <w:rsid w:val="00AC1655"/>
    <w:rsid w:val="00AD2596"/>
    <w:rsid w:val="00AD6CD6"/>
    <w:rsid w:val="00AE542F"/>
    <w:rsid w:val="00AE706A"/>
    <w:rsid w:val="00AF2C1E"/>
    <w:rsid w:val="00AF3E2C"/>
    <w:rsid w:val="00AF4EDD"/>
    <w:rsid w:val="00B00F86"/>
    <w:rsid w:val="00B01452"/>
    <w:rsid w:val="00B01604"/>
    <w:rsid w:val="00B032A6"/>
    <w:rsid w:val="00B03584"/>
    <w:rsid w:val="00B04DB4"/>
    <w:rsid w:val="00B1219D"/>
    <w:rsid w:val="00B13185"/>
    <w:rsid w:val="00B13874"/>
    <w:rsid w:val="00B16D14"/>
    <w:rsid w:val="00B25E43"/>
    <w:rsid w:val="00B30830"/>
    <w:rsid w:val="00B3304B"/>
    <w:rsid w:val="00B37A8A"/>
    <w:rsid w:val="00B37ED6"/>
    <w:rsid w:val="00B43D91"/>
    <w:rsid w:val="00B54085"/>
    <w:rsid w:val="00B568F1"/>
    <w:rsid w:val="00B56D60"/>
    <w:rsid w:val="00B57E58"/>
    <w:rsid w:val="00B61A66"/>
    <w:rsid w:val="00B6439B"/>
    <w:rsid w:val="00B64B34"/>
    <w:rsid w:val="00B76F12"/>
    <w:rsid w:val="00B77D86"/>
    <w:rsid w:val="00B81E0F"/>
    <w:rsid w:val="00B8468C"/>
    <w:rsid w:val="00B8559B"/>
    <w:rsid w:val="00B85929"/>
    <w:rsid w:val="00B904C0"/>
    <w:rsid w:val="00B905E2"/>
    <w:rsid w:val="00B93A3A"/>
    <w:rsid w:val="00B94C49"/>
    <w:rsid w:val="00BA4C25"/>
    <w:rsid w:val="00BA55BC"/>
    <w:rsid w:val="00BA7923"/>
    <w:rsid w:val="00BB0080"/>
    <w:rsid w:val="00BC0BB8"/>
    <w:rsid w:val="00BC1547"/>
    <w:rsid w:val="00BC17AB"/>
    <w:rsid w:val="00BC30F1"/>
    <w:rsid w:val="00BC41A6"/>
    <w:rsid w:val="00BC4BBC"/>
    <w:rsid w:val="00BC5A28"/>
    <w:rsid w:val="00BC70D5"/>
    <w:rsid w:val="00BD3D63"/>
    <w:rsid w:val="00BD4DCA"/>
    <w:rsid w:val="00BE1218"/>
    <w:rsid w:val="00BE1BB9"/>
    <w:rsid w:val="00BF20D7"/>
    <w:rsid w:val="00BF2CF5"/>
    <w:rsid w:val="00BF5BD3"/>
    <w:rsid w:val="00C01CBE"/>
    <w:rsid w:val="00C03935"/>
    <w:rsid w:val="00C04560"/>
    <w:rsid w:val="00C068E5"/>
    <w:rsid w:val="00C10BFB"/>
    <w:rsid w:val="00C12684"/>
    <w:rsid w:val="00C14808"/>
    <w:rsid w:val="00C16C61"/>
    <w:rsid w:val="00C2424D"/>
    <w:rsid w:val="00C274D6"/>
    <w:rsid w:val="00C27E99"/>
    <w:rsid w:val="00C316EA"/>
    <w:rsid w:val="00C32866"/>
    <w:rsid w:val="00C33665"/>
    <w:rsid w:val="00C41234"/>
    <w:rsid w:val="00C41BC2"/>
    <w:rsid w:val="00C51417"/>
    <w:rsid w:val="00C54709"/>
    <w:rsid w:val="00C57112"/>
    <w:rsid w:val="00C60B02"/>
    <w:rsid w:val="00C61708"/>
    <w:rsid w:val="00C6203A"/>
    <w:rsid w:val="00C64010"/>
    <w:rsid w:val="00C66FDF"/>
    <w:rsid w:val="00C67EB4"/>
    <w:rsid w:val="00C75888"/>
    <w:rsid w:val="00C76714"/>
    <w:rsid w:val="00C77DC3"/>
    <w:rsid w:val="00C81017"/>
    <w:rsid w:val="00C8508C"/>
    <w:rsid w:val="00C903F8"/>
    <w:rsid w:val="00C92113"/>
    <w:rsid w:val="00CA114A"/>
    <w:rsid w:val="00CB19F8"/>
    <w:rsid w:val="00CB4A03"/>
    <w:rsid w:val="00CB5E06"/>
    <w:rsid w:val="00CB7AC5"/>
    <w:rsid w:val="00CB7F14"/>
    <w:rsid w:val="00CC43DB"/>
    <w:rsid w:val="00CD21C6"/>
    <w:rsid w:val="00CD392D"/>
    <w:rsid w:val="00CD54F0"/>
    <w:rsid w:val="00CD5682"/>
    <w:rsid w:val="00CD591F"/>
    <w:rsid w:val="00CE2D87"/>
    <w:rsid w:val="00CE39DC"/>
    <w:rsid w:val="00CE63B3"/>
    <w:rsid w:val="00CE7BC4"/>
    <w:rsid w:val="00CE7F11"/>
    <w:rsid w:val="00CE7F9C"/>
    <w:rsid w:val="00CF11B7"/>
    <w:rsid w:val="00CF7976"/>
    <w:rsid w:val="00D01B26"/>
    <w:rsid w:val="00D03FDF"/>
    <w:rsid w:val="00D04202"/>
    <w:rsid w:val="00D0502A"/>
    <w:rsid w:val="00D07D64"/>
    <w:rsid w:val="00D208F0"/>
    <w:rsid w:val="00D24874"/>
    <w:rsid w:val="00D309EE"/>
    <w:rsid w:val="00D35D2A"/>
    <w:rsid w:val="00D3624E"/>
    <w:rsid w:val="00D5343B"/>
    <w:rsid w:val="00D53FA3"/>
    <w:rsid w:val="00D62497"/>
    <w:rsid w:val="00D71D30"/>
    <w:rsid w:val="00D75933"/>
    <w:rsid w:val="00D7737A"/>
    <w:rsid w:val="00D8201D"/>
    <w:rsid w:val="00D82D5C"/>
    <w:rsid w:val="00D86B78"/>
    <w:rsid w:val="00D90E22"/>
    <w:rsid w:val="00D962CE"/>
    <w:rsid w:val="00D963F9"/>
    <w:rsid w:val="00DA1DAD"/>
    <w:rsid w:val="00DA2378"/>
    <w:rsid w:val="00DA719D"/>
    <w:rsid w:val="00DB587A"/>
    <w:rsid w:val="00DB6634"/>
    <w:rsid w:val="00DB69BB"/>
    <w:rsid w:val="00DB6D2B"/>
    <w:rsid w:val="00DB7840"/>
    <w:rsid w:val="00DC06DA"/>
    <w:rsid w:val="00DC2FA0"/>
    <w:rsid w:val="00DC5006"/>
    <w:rsid w:val="00DC6313"/>
    <w:rsid w:val="00DC7547"/>
    <w:rsid w:val="00DD0412"/>
    <w:rsid w:val="00DE2A13"/>
    <w:rsid w:val="00DE7C1A"/>
    <w:rsid w:val="00DF7BD2"/>
    <w:rsid w:val="00E06312"/>
    <w:rsid w:val="00E12365"/>
    <w:rsid w:val="00E1381E"/>
    <w:rsid w:val="00E1546C"/>
    <w:rsid w:val="00E16AB1"/>
    <w:rsid w:val="00E16E32"/>
    <w:rsid w:val="00E26AEA"/>
    <w:rsid w:val="00E35E48"/>
    <w:rsid w:val="00E362B5"/>
    <w:rsid w:val="00E36968"/>
    <w:rsid w:val="00E37664"/>
    <w:rsid w:val="00E408D1"/>
    <w:rsid w:val="00E411B2"/>
    <w:rsid w:val="00E413EB"/>
    <w:rsid w:val="00E454D6"/>
    <w:rsid w:val="00E461ED"/>
    <w:rsid w:val="00E54898"/>
    <w:rsid w:val="00E55BE4"/>
    <w:rsid w:val="00E56F9F"/>
    <w:rsid w:val="00E57B59"/>
    <w:rsid w:val="00E605F8"/>
    <w:rsid w:val="00E6245D"/>
    <w:rsid w:val="00E62C1A"/>
    <w:rsid w:val="00E673BB"/>
    <w:rsid w:val="00E72CE8"/>
    <w:rsid w:val="00E73AAB"/>
    <w:rsid w:val="00E75554"/>
    <w:rsid w:val="00E76060"/>
    <w:rsid w:val="00E803B4"/>
    <w:rsid w:val="00E835CF"/>
    <w:rsid w:val="00E860C5"/>
    <w:rsid w:val="00E87DCB"/>
    <w:rsid w:val="00E9080F"/>
    <w:rsid w:val="00E92D25"/>
    <w:rsid w:val="00E977CA"/>
    <w:rsid w:val="00EA331A"/>
    <w:rsid w:val="00EA5181"/>
    <w:rsid w:val="00EA7A3E"/>
    <w:rsid w:val="00EA7A56"/>
    <w:rsid w:val="00EB06E5"/>
    <w:rsid w:val="00EB0C6B"/>
    <w:rsid w:val="00EB285B"/>
    <w:rsid w:val="00EB6301"/>
    <w:rsid w:val="00EC0144"/>
    <w:rsid w:val="00EC3C94"/>
    <w:rsid w:val="00EC41BF"/>
    <w:rsid w:val="00EC78B5"/>
    <w:rsid w:val="00ED1668"/>
    <w:rsid w:val="00ED73DF"/>
    <w:rsid w:val="00EE0E00"/>
    <w:rsid w:val="00EE45CF"/>
    <w:rsid w:val="00EE6D85"/>
    <w:rsid w:val="00EF043A"/>
    <w:rsid w:val="00EF0AAB"/>
    <w:rsid w:val="00EF3D0F"/>
    <w:rsid w:val="00EF4378"/>
    <w:rsid w:val="00EF5163"/>
    <w:rsid w:val="00EF559F"/>
    <w:rsid w:val="00F01BF6"/>
    <w:rsid w:val="00F0554B"/>
    <w:rsid w:val="00F1405C"/>
    <w:rsid w:val="00F14E12"/>
    <w:rsid w:val="00F21B73"/>
    <w:rsid w:val="00F248D8"/>
    <w:rsid w:val="00F25DDD"/>
    <w:rsid w:val="00F2633F"/>
    <w:rsid w:val="00F277EA"/>
    <w:rsid w:val="00F34008"/>
    <w:rsid w:val="00F360CA"/>
    <w:rsid w:val="00F37E71"/>
    <w:rsid w:val="00F52442"/>
    <w:rsid w:val="00F54749"/>
    <w:rsid w:val="00F5502F"/>
    <w:rsid w:val="00F61F05"/>
    <w:rsid w:val="00F63BE2"/>
    <w:rsid w:val="00F63E45"/>
    <w:rsid w:val="00F66E0F"/>
    <w:rsid w:val="00F67B86"/>
    <w:rsid w:val="00F67F3A"/>
    <w:rsid w:val="00F7020B"/>
    <w:rsid w:val="00F75886"/>
    <w:rsid w:val="00F763B3"/>
    <w:rsid w:val="00F7794D"/>
    <w:rsid w:val="00F86375"/>
    <w:rsid w:val="00F87E3D"/>
    <w:rsid w:val="00F93149"/>
    <w:rsid w:val="00F93FBA"/>
    <w:rsid w:val="00FB5861"/>
    <w:rsid w:val="00FB6019"/>
    <w:rsid w:val="00FC0AE1"/>
    <w:rsid w:val="00FC1BB9"/>
    <w:rsid w:val="00FC22A2"/>
    <w:rsid w:val="00FC34F5"/>
    <w:rsid w:val="00FC51F0"/>
    <w:rsid w:val="00FD078F"/>
    <w:rsid w:val="00FD331E"/>
    <w:rsid w:val="00FE6F7C"/>
    <w:rsid w:val="00FF0D25"/>
    <w:rsid w:val="00FF0F8C"/>
    <w:rsid w:val="00FF58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34C6D"/>
  <w15:docId w15:val="{A8FCBEEF-A038-45F8-BD60-E011B29F1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76C"/>
    <w:pPr>
      <w:ind w:left="720"/>
      <w:contextualSpacing/>
    </w:pPr>
  </w:style>
  <w:style w:type="table" w:styleId="TableGrid">
    <w:name w:val="Table Grid"/>
    <w:basedOn w:val="TableNormal"/>
    <w:uiPriority w:val="39"/>
    <w:unhideWhenUsed/>
    <w:rsid w:val="00991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67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6167A"/>
    <w:rPr>
      <w:color w:val="0000FF"/>
      <w:u w:val="single"/>
    </w:rPr>
  </w:style>
  <w:style w:type="character" w:customStyle="1" w:styleId="x-el">
    <w:name w:val="x-el"/>
    <w:basedOn w:val="DefaultParagraphFont"/>
    <w:rsid w:val="009C2DB5"/>
  </w:style>
  <w:style w:type="paragraph" w:styleId="BalloonText">
    <w:name w:val="Balloon Text"/>
    <w:basedOn w:val="Normal"/>
    <w:link w:val="BalloonTextChar"/>
    <w:uiPriority w:val="99"/>
    <w:semiHidden/>
    <w:unhideWhenUsed/>
    <w:rsid w:val="00673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327C"/>
    <w:rPr>
      <w:rFonts w:ascii="Tahoma" w:hAnsi="Tahoma" w:cs="Tahoma"/>
      <w:sz w:val="16"/>
      <w:szCs w:val="16"/>
    </w:rPr>
  </w:style>
  <w:style w:type="character" w:customStyle="1" w:styleId="sw">
    <w:name w:val="sw"/>
    <w:basedOn w:val="DefaultParagraphFont"/>
    <w:rsid w:val="00FD331E"/>
  </w:style>
  <w:style w:type="paragraph" w:styleId="NoSpacing">
    <w:name w:val="No Spacing"/>
    <w:uiPriority w:val="1"/>
    <w:qFormat/>
    <w:rsid w:val="001968D7"/>
    <w:pPr>
      <w:spacing w:after="0" w:line="240" w:lineRule="auto"/>
    </w:pPr>
  </w:style>
  <w:style w:type="paragraph" w:styleId="Header">
    <w:name w:val="header"/>
    <w:basedOn w:val="Normal"/>
    <w:link w:val="HeaderChar"/>
    <w:uiPriority w:val="99"/>
    <w:unhideWhenUsed/>
    <w:rsid w:val="00AE70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06A"/>
  </w:style>
  <w:style w:type="paragraph" w:styleId="Footer">
    <w:name w:val="footer"/>
    <w:basedOn w:val="Normal"/>
    <w:link w:val="FooterChar"/>
    <w:uiPriority w:val="99"/>
    <w:unhideWhenUsed/>
    <w:rsid w:val="00AE70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06A"/>
  </w:style>
  <w:style w:type="character" w:styleId="Emphasis">
    <w:name w:val="Emphasis"/>
    <w:basedOn w:val="DefaultParagraphFont"/>
    <w:uiPriority w:val="20"/>
    <w:qFormat/>
    <w:rsid w:val="00E454D6"/>
    <w:rPr>
      <w:i/>
      <w:iCs/>
    </w:rPr>
  </w:style>
  <w:style w:type="character" w:styleId="UnresolvedMention">
    <w:name w:val="Unresolved Mention"/>
    <w:basedOn w:val="DefaultParagraphFont"/>
    <w:uiPriority w:val="99"/>
    <w:semiHidden/>
    <w:unhideWhenUsed/>
    <w:rsid w:val="00034523"/>
    <w:rPr>
      <w:color w:val="605E5C"/>
      <w:shd w:val="clear" w:color="auto" w:fill="E1DFDD"/>
    </w:rPr>
  </w:style>
  <w:style w:type="paragraph" w:styleId="FootnoteText">
    <w:name w:val="footnote text"/>
    <w:basedOn w:val="Normal"/>
    <w:link w:val="FootnoteTextChar"/>
    <w:uiPriority w:val="99"/>
    <w:semiHidden/>
    <w:unhideWhenUsed/>
    <w:rsid w:val="00585E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5E10"/>
    <w:rPr>
      <w:sz w:val="20"/>
      <w:szCs w:val="20"/>
    </w:rPr>
  </w:style>
  <w:style w:type="character" w:styleId="FootnoteReference">
    <w:name w:val="footnote reference"/>
    <w:basedOn w:val="DefaultParagraphFont"/>
    <w:uiPriority w:val="99"/>
    <w:semiHidden/>
    <w:unhideWhenUsed/>
    <w:rsid w:val="00585E10"/>
    <w:rPr>
      <w:vertAlign w:val="superscript"/>
    </w:rPr>
  </w:style>
  <w:style w:type="paragraph" w:styleId="Caption">
    <w:name w:val="caption"/>
    <w:basedOn w:val="Normal"/>
    <w:next w:val="Normal"/>
    <w:uiPriority w:val="35"/>
    <w:unhideWhenUsed/>
    <w:qFormat/>
    <w:rsid w:val="001C205C"/>
    <w:pPr>
      <w:keepNext/>
      <w:spacing w:after="200" w:line="240" w:lineRule="auto"/>
    </w:pPr>
    <w:rPr>
      <w:rFonts w:ascii="Times New Roman" w:eastAsiaTheme="minorEastAsia" w:hAnsi="Times New Roman" w:cs="Times New Roman"/>
      <w:b/>
      <w:bCs/>
      <w:sz w:val="24"/>
      <w:szCs w:val="24"/>
    </w:rPr>
  </w:style>
  <w:style w:type="character" w:styleId="FollowedHyperlink">
    <w:name w:val="FollowedHyperlink"/>
    <w:basedOn w:val="DefaultParagraphFont"/>
    <w:uiPriority w:val="99"/>
    <w:semiHidden/>
    <w:unhideWhenUsed/>
    <w:rsid w:val="00900DC0"/>
    <w:rPr>
      <w:color w:val="954F72" w:themeColor="followedHyperlink"/>
      <w:u w:val="single"/>
    </w:rPr>
  </w:style>
  <w:style w:type="paragraph" w:styleId="Subtitle">
    <w:name w:val="Subtitle"/>
    <w:basedOn w:val="Normal"/>
    <w:next w:val="Normal"/>
    <w:link w:val="SubtitleChar"/>
    <w:uiPriority w:val="11"/>
    <w:qFormat/>
    <w:rsid w:val="003A0415"/>
    <w:pPr>
      <w:spacing w:after="60" w:line="276" w:lineRule="auto"/>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3A0415"/>
    <w:rPr>
      <w:rFonts w:ascii="Cambria" w:eastAsia="Times New Roman" w:hAnsi="Cambria" w:cs="Times New Roman"/>
      <w:sz w:val="24"/>
      <w:szCs w:val="24"/>
    </w:rPr>
  </w:style>
  <w:style w:type="character" w:customStyle="1" w:styleId="html-italic">
    <w:name w:val="html-italic"/>
    <w:basedOn w:val="DefaultParagraphFont"/>
    <w:rsid w:val="006A1B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7861">
      <w:bodyDiv w:val="1"/>
      <w:marLeft w:val="0"/>
      <w:marRight w:val="0"/>
      <w:marTop w:val="0"/>
      <w:marBottom w:val="0"/>
      <w:divBdr>
        <w:top w:val="none" w:sz="0" w:space="0" w:color="auto"/>
        <w:left w:val="none" w:sz="0" w:space="0" w:color="auto"/>
        <w:bottom w:val="none" w:sz="0" w:space="0" w:color="auto"/>
        <w:right w:val="none" w:sz="0" w:space="0" w:color="auto"/>
      </w:divBdr>
      <w:divsChild>
        <w:div w:id="13770947">
          <w:marLeft w:val="0"/>
          <w:marRight w:val="0"/>
          <w:marTop w:val="0"/>
          <w:marBottom w:val="0"/>
          <w:divBdr>
            <w:top w:val="none" w:sz="0" w:space="0" w:color="auto"/>
            <w:left w:val="none" w:sz="0" w:space="0" w:color="auto"/>
            <w:bottom w:val="none" w:sz="0" w:space="0" w:color="auto"/>
            <w:right w:val="none" w:sz="0" w:space="0" w:color="auto"/>
          </w:divBdr>
        </w:div>
        <w:div w:id="168756377">
          <w:marLeft w:val="0"/>
          <w:marRight w:val="0"/>
          <w:marTop w:val="0"/>
          <w:marBottom w:val="0"/>
          <w:divBdr>
            <w:top w:val="none" w:sz="0" w:space="0" w:color="auto"/>
            <w:left w:val="none" w:sz="0" w:space="0" w:color="auto"/>
            <w:bottom w:val="none" w:sz="0" w:space="0" w:color="auto"/>
            <w:right w:val="none" w:sz="0" w:space="0" w:color="auto"/>
          </w:divBdr>
        </w:div>
        <w:div w:id="301084489">
          <w:marLeft w:val="0"/>
          <w:marRight w:val="0"/>
          <w:marTop w:val="0"/>
          <w:marBottom w:val="0"/>
          <w:divBdr>
            <w:top w:val="none" w:sz="0" w:space="0" w:color="auto"/>
            <w:left w:val="none" w:sz="0" w:space="0" w:color="auto"/>
            <w:bottom w:val="none" w:sz="0" w:space="0" w:color="auto"/>
            <w:right w:val="none" w:sz="0" w:space="0" w:color="auto"/>
          </w:divBdr>
        </w:div>
        <w:div w:id="418646688">
          <w:marLeft w:val="0"/>
          <w:marRight w:val="0"/>
          <w:marTop w:val="0"/>
          <w:marBottom w:val="0"/>
          <w:divBdr>
            <w:top w:val="none" w:sz="0" w:space="0" w:color="auto"/>
            <w:left w:val="none" w:sz="0" w:space="0" w:color="auto"/>
            <w:bottom w:val="none" w:sz="0" w:space="0" w:color="auto"/>
            <w:right w:val="none" w:sz="0" w:space="0" w:color="auto"/>
          </w:divBdr>
        </w:div>
        <w:div w:id="446389178">
          <w:marLeft w:val="0"/>
          <w:marRight w:val="0"/>
          <w:marTop w:val="0"/>
          <w:marBottom w:val="0"/>
          <w:divBdr>
            <w:top w:val="none" w:sz="0" w:space="0" w:color="auto"/>
            <w:left w:val="none" w:sz="0" w:space="0" w:color="auto"/>
            <w:bottom w:val="none" w:sz="0" w:space="0" w:color="auto"/>
            <w:right w:val="none" w:sz="0" w:space="0" w:color="auto"/>
          </w:divBdr>
        </w:div>
        <w:div w:id="833423891">
          <w:marLeft w:val="0"/>
          <w:marRight w:val="0"/>
          <w:marTop w:val="0"/>
          <w:marBottom w:val="0"/>
          <w:divBdr>
            <w:top w:val="none" w:sz="0" w:space="0" w:color="auto"/>
            <w:left w:val="none" w:sz="0" w:space="0" w:color="auto"/>
            <w:bottom w:val="none" w:sz="0" w:space="0" w:color="auto"/>
            <w:right w:val="none" w:sz="0" w:space="0" w:color="auto"/>
          </w:divBdr>
        </w:div>
        <w:div w:id="938291339">
          <w:marLeft w:val="0"/>
          <w:marRight w:val="0"/>
          <w:marTop w:val="0"/>
          <w:marBottom w:val="0"/>
          <w:divBdr>
            <w:top w:val="none" w:sz="0" w:space="0" w:color="auto"/>
            <w:left w:val="none" w:sz="0" w:space="0" w:color="auto"/>
            <w:bottom w:val="none" w:sz="0" w:space="0" w:color="auto"/>
            <w:right w:val="none" w:sz="0" w:space="0" w:color="auto"/>
          </w:divBdr>
        </w:div>
        <w:div w:id="1453939215">
          <w:marLeft w:val="0"/>
          <w:marRight w:val="0"/>
          <w:marTop w:val="0"/>
          <w:marBottom w:val="0"/>
          <w:divBdr>
            <w:top w:val="none" w:sz="0" w:space="0" w:color="auto"/>
            <w:left w:val="none" w:sz="0" w:space="0" w:color="auto"/>
            <w:bottom w:val="none" w:sz="0" w:space="0" w:color="auto"/>
            <w:right w:val="none" w:sz="0" w:space="0" w:color="auto"/>
          </w:divBdr>
        </w:div>
        <w:div w:id="1464805379">
          <w:marLeft w:val="0"/>
          <w:marRight w:val="0"/>
          <w:marTop w:val="0"/>
          <w:marBottom w:val="0"/>
          <w:divBdr>
            <w:top w:val="none" w:sz="0" w:space="0" w:color="auto"/>
            <w:left w:val="none" w:sz="0" w:space="0" w:color="auto"/>
            <w:bottom w:val="none" w:sz="0" w:space="0" w:color="auto"/>
            <w:right w:val="none" w:sz="0" w:space="0" w:color="auto"/>
          </w:divBdr>
        </w:div>
        <w:div w:id="1496996938">
          <w:marLeft w:val="0"/>
          <w:marRight w:val="0"/>
          <w:marTop w:val="0"/>
          <w:marBottom w:val="0"/>
          <w:divBdr>
            <w:top w:val="none" w:sz="0" w:space="0" w:color="auto"/>
            <w:left w:val="none" w:sz="0" w:space="0" w:color="auto"/>
            <w:bottom w:val="none" w:sz="0" w:space="0" w:color="auto"/>
            <w:right w:val="none" w:sz="0" w:space="0" w:color="auto"/>
          </w:divBdr>
        </w:div>
        <w:div w:id="1499466963">
          <w:marLeft w:val="0"/>
          <w:marRight w:val="0"/>
          <w:marTop w:val="0"/>
          <w:marBottom w:val="0"/>
          <w:divBdr>
            <w:top w:val="none" w:sz="0" w:space="0" w:color="auto"/>
            <w:left w:val="none" w:sz="0" w:space="0" w:color="auto"/>
            <w:bottom w:val="none" w:sz="0" w:space="0" w:color="auto"/>
            <w:right w:val="none" w:sz="0" w:space="0" w:color="auto"/>
          </w:divBdr>
        </w:div>
        <w:div w:id="1654407462">
          <w:marLeft w:val="0"/>
          <w:marRight w:val="0"/>
          <w:marTop w:val="0"/>
          <w:marBottom w:val="0"/>
          <w:divBdr>
            <w:top w:val="none" w:sz="0" w:space="0" w:color="auto"/>
            <w:left w:val="none" w:sz="0" w:space="0" w:color="auto"/>
            <w:bottom w:val="none" w:sz="0" w:space="0" w:color="auto"/>
            <w:right w:val="none" w:sz="0" w:space="0" w:color="auto"/>
          </w:divBdr>
        </w:div>
        <w:div w:id="1704868117">
          <w:marLeft w:val="0"/>
          <w:marRight w:val="0"/>
          <w:marTop w:val="0"/>
          <w:marBottom w:val="0"/>
          <w:divBdr>
            <w:top w:val="none" w:sz="0" w:space="0" w:color="auto"/>
            <w:left w:val="none" w:sz="0" w:space="0" w:color="auto"/>
            <w:bottom w:val="none" w:sz="0" w:space="0" w:color="auto"/>
            <w:right w:val="none" w:sz="0" w:space="0" w:color="auto"/>
          </w:divBdr>
        </w:div>
        <w:div w:id="1897886807">
          <w:marLeft w:val="0"/>
          <w:marRight w:val="0"/>
          <w:marTop w:val="0"/>
          <w:marBottom w:val="0"/>
          <w:divBdr>
            <w:top w:val="none" w:sz="0" w:space="0" w:color="auto"/>
            <w:left w:val="none" w:sz="0" w:space="0" w:color="auto"/>
            <w:bottom w:val="none" w:sz="0" w:space="0" w:color="auto"/>
            <w:right w:val="none" w:sz="0" w:space="0" w:color="auto"/>
          </w:divBdr>
        </w:div>
        <w:div w:id="1916354204">
          <w:marLeft w:val="0"/>
          <w:marRight w:val="0"/>
          <w:marTop w:val="0"/>
          <w:marBottom w:val="0"/>
          <w:divBdr>
            <w:top w:val="none" w:sz="0" w:space="0" w:color="auto"/>
            <w:left w:val="none" w:sz="0" w:space="0" w:color="auto"/>
            <w:bottom w:val="none" w:sz="0" w:space="0" w:color="auto"/>
            <w:right w:val="none" w:sz="0" w:space="0" w:color="auto"/>
          </w:divBdr>
        </w:div>
        <w:div w:id="1978487589">
          <w:marLeft w:val="0"/>
          <w:marRight w:val="0"/>
          <w:marTop w:val="0"/>
          <w:marBottom w:val="0"/>
          <w:divBdr>
            <w:top w:val="none" w:sz="0" w:space="0" w:color="auto"/>
            <w:left w:val="none" w:sz="0" w:space="0" w:color="auto"/>
            <w:bottom w:val="none" w:sz="0" w:space="0" w:color="auto"/>
            <w:right w:val="none" w:sz="0" w:space="0" w:color="auto"/>
          </w:divBdr>
        </w:div>
      </w:divsChild>
    </w:div>
    <w:div w:id="128979698">
      <w:bodyDiv w:val="1"/>
      <w:marLeft w:val="0"/>
      <w:marRight w:val="0"/>
      <w:marTop w:val="0"/>
      <w:marBottom w:val="0"/>
      <w:divBdr>
        <w:top w:val="none" w:sz="0" w:space="0" w:color="auto"/>
        <w:left w:val="none" w:sz="0" w:space="0" w:color="auto"/>
        <w:bottom w:val="none" w:sz="0" w:space="0" w:color="auto"/>
        <w:right w:val="none" w:sz="0" w:space="0" w:color="auto"/>
      </w:divBdr>
    </w:div>
    <w:div w:id="1088231012">
      <w:bodyDiv w:val="1"/>
      <w:marLeft w:val="0"/>
      <w:marRight w:val="0"/>
      <w:marTop w:val="0"/>
      <w:marBottom w:val="0"/>
      <w:divBdr>
        <w:top w:val="none" w:sz="0" w:space="0" w:color="auto"/>
        <w:left w:val="none" w:sz="0" w:space="0" w:color="auto"/>
        <w:bottom w:val="none" w:sz="0" w:space="0" w:color="auto"/>
        <w:right w:val="none" w:sz="0" w:space="0" w:color="auto"/>
      </w:divBdr>
    </w:div>
    <w:div w:id="1197818882">
      <w:bodyDiv w:val="1"/>
      <w:marLeft w:val="0"/>
      <w:marRight w:val="0"/>
      <w:marTop w:val="0"/>
      <w:marBottom w:val="0"/>
      <w:divBdr>
        <w:top w:val="none" w:sz="0" w:space="0" w:color="auto"/>
        <w:left w:val="none" w:sz="0" w:space="0" w:color="auto"/>
        <w:bottom w:val="none" w:sz="0" w:space="0" w:color="auto"/>
        <w:right w:val="none" w:sz="0" w:space="0" w:color="auto"/>
      </w:divBdr>
      <w:divsChild>
        <w:div w:id="148248689">
          <w:marLeft w:val="0"/>
          <w:marRight w:val="0"/>
          <w:marTop w:val="0"/>
          <w:marBottom w:val="0"/>
          <w:divBdr>
            <w:top w:val="none" w:sz="0" w:space="0" w:color="auto"/>
            <w:left w:val="none" w:sz="0" w:space="0" w:color="auto"/>
            <w:bottom w:val="none" w:sz="0" w:space="0" w:color="auto"/>
            <w:right w:val="none" w:sz="0" w:space="0" w:color="auto"/>
          </w:divBdr>
        </w:div>
        <w:div w:id="315914637">
          <w:marLeft w:val="0"/>
          <w:marRight w:val="0"/>
          <w:marTop w:val="0"/>
          <w:marBottom w:val="0"/>
          <w:divBdr>
            <w:top w:val="none" w:sz="0" w:space="0" w:color="auto"/>
            <w:left w:val="none" w:sz="0" w:space="0" w:color="auto"/>
            <w:bottom w:val="none" w:sz="0" w:space="0" w:color="auto"/>
            <w:right w:val="none" w:sz="0" w:space="0" w:color="auto"/>
          </w:divBdr>
        </w:div>
        <w:div w:id="649870747">
          <w:marLeft w:val="0"/>
          <w:marRight w:val="0"/>
          <w:marTop w:val="0"/>
          <w:marBottom w:val="0"/>
          <w:divBdr>
            <w:top w:val="none" w:sz="0" w:space="0" w:color="auto"/>
            <w:left w:val="none" w:sz="0" w:space="0" w:color="auto"/>
            <w:bottom w:val="none" w:sz="0" w:space="0" w:color="auto"/>
            <w:right w:val="none" w:sz="0" w:space="0" w:color="auto"/>
          </w:divBdr>
        </w:div>
        <w:div w:id="854616862">
          <w:marLeft w:val="0"/>
          <w:marRight w:val="0"/>
          <w:marTop w:val="0"/>
          <w:marBottom w:val="0"/>
          <w:divBdr>
            <w:top w:val="none" w:sz="0" w:space="0" w:color="auto"/>
            <w:left w:val="none" w:sz="0" w:space="0" w:color="auto"/>
            <w:bottom w:val="none" w:sz="0" w:space="0" w:color="auto"/>
            <w:right w:val="none" w:sz="0" w:space="0" w:color="auto"/>
          </w:divBdr>
        </w:div>
        <w:div w:id="1160580129">
          <w:marLeft w:val="0"/>
          <w:marRight w:val="0"/>
          <w:marTop w:val="0"/>
          <w:marBottom w:val="0"/>
          <w:divBdr>
            <w:top w:val="none" w:sz="0" w:space="0" w:color="auto"/>
            <w:left w:val="none" w:sz="0" w:space="0" w:color="auto"/>
            <w:bottom w:val="none" w:sz="0" w:space="0" w:color="auto"/>
            <w:right w:val="none" w:sz="0" w:space="0" w:color="auto"/>
          </w:divBdr>
        </w:div>
        <w:div w:id="1226137370">
          <w:marLeft w:val="0"/>
          <w:marRight w:val="0"/>
          <w:marTop w:val="0"/>
          <w:marBottom w:val="0"/>
          <w:divBdr>
            <w:top w:val="none" w:sz="0" w:space="0" w:color="auto"/>
            <w:left w:val="none" w:sz="0" w:space="0" w:color="auto"/>
            <w:bottom w:val="none" w:sz="0" w:space="0" w:color="auto"/>
            <w:right w:val="none" w:sz="0" w:space="0" w:color="auto"/>
          </w:divBdr>
        </w:div>
        <w:div w:id="1376002676">
          <w:marLeft w:val="0"/>
          <w:marRight w:val="0"/>
          <w:marTop w:val="0"/>
          <w:marBottom w:val="0"/>
          <w:divBdr>
            <w:top w:val="none" w:sz="0" w:space="0" w:color="auto"/>
            <w:left w:val="none" w:sz="0" w:space="0" w:color="auto"/>
            <w:bottom w:val="none" w:sz="0" w:space="0" w:color="auto"/>
            <w:right w:val="none" w:sz="0" w:space="0" w:color="auto"/>
          </w:divBdr>
        </w:div>
        <w:div w:id="1436366877">
          <w:marLeft w:val="0"/>
          <w:marRight w:val="0"/>
          <w:marTop w:val="0"/>
          <w:marBottom w:val="0"/>
          <w:divBdr>
            <w:top w:val="none" w:sz="0" w:space="0" w:color="auto"/>
            <w:left w:val="none" w:sz="0" w:space="0" w:color="auto"/>
            <w:bottom w:val="none" w:sz="0" w:space="0" w:color="auto"/>
            <w:right w:val="none" w:sz="0" w:space="0" w:color="auto"/>
          </w:divBdr>
        </w:div>
        <w:div w:id="1475954233">
          <w:marLeft w:val="0"/>
          <w:marRight w:val="0"/>
          <w:marTop w:val="0"/>
          <w:marBottom w:val="0"/>
          <w:divBdr>
            <w:top w:val="none" w:sz="0" w:space="0" w:color="auto"/>
            <w:left w:val="none" w:sz="0" w:space="0" w:color="auto"/>
            <w:bottom w:val="none" w:sz="0" w:space="0" w:color="auto"/>
            <w:right w:val="none" w:sz="0" w:space="0" w:color="auto"/>
          </w:divBdr>
        </w:div>
        <w:div w:id="1824808551">
          <w:marLeft w:val="0"/>
          <w:marRight w:val="0"/>
          <w:marTop w:val="0"/>
          <w:marBottom w:val="0"/>
          <w:divBdr>
            <w:top w:val="none" w:sz="0" w:space="0" w:color="auto"/>
            <w:left w:val="none" w:sz="0" w:space="0" w:color="auto"/>
            <w:bottom w:val="none" w:sz="0" w:space="0" w:color="auto"/>
            <w:right w:val="none" w:sz="0" w:space="0" w:color="auto"/>
          </w:divBdr>
        </w:div>
      </w:divsChild>
    </w:div>
    <w:div w:id="1246761299">
      <w:bodyDiv w:val="1"/>
      <w:marLeft w:val="0"/>
      <w:marRight w:val="0"/>
      <w:marTop w:val="0"/>
      <w:marBottom w:val="0"/>
      <w:divBdr>
        <w:top w:val="none" w:sz="0" w:space="0" w:color="auto"/>
        <w:left w:val="none" w:sz="0" w:space="0" w:color="auto"/>
        <w:bottom w:val="none" w:sz="0" w:space="0" w:color="auto"/>
        <w:right w:val="none" w:sz="0" w:space="0" w:color="auto"/>
      </w:divBdr>
    </w:div>
    <w:div w:id="1377463691">
      <w:bodyDiv w:val="1"/>
      <w:marLeft w:val="0"/>
      <w:marRight w:val="0"/>
      <w:marTop w:val="0"/>
      <w:marBottom w:val="0"/>
      <w:divBdr>
        <w:top w:val="none" w:sz="0" w:space="0" w:color="auto"/>
        <w:left w:val="none" w:sz="0" w:space="0" w:color="auto"/>
        <w:bottom w:val="none" w:sz="0" w:space="0" w:color="auto"/>
        <w:right w:val="none" w:sz="0" w:space="0" w:color="auto"/>
      </w:divBdr>
    </w:div>
    <w:div w:id="1608152605">
      <w:bodyDiv w:val="1"/>
      <w:marLeft w:val="0"/>
      <w:marRight w:val="0"/>
      <w:marTop w:val="0"/>
      <w:marBottom w:val="0"/>
      <w:divBdr>
        <w:top w:val="none" w:sz="0" w:space="0" w:color="auto"/>
        <w:left w:val="none" w:sz="0" w:space="0" w:color="auto"/>
        <w:bottom w:val="none" w:sz="0" w:space="0" w:color="auto"/>
        <w:right w:val="none" w:sz="0" w:space="0" w:color="auto"/>
      </w:divBdr>
      <w:divsChild>
        <w:div w:id="1670304">
          <w:marLeft w:val="0"/>
          <w:marRight w:val="0"/>
          <w:marTop w:val="0"/>
          <w:marBottom w:val="0"/>
          <w:divBdr>
            <w:top w:val="none" w:sz="0" w:space="0" w:color="auto"/>
            <w:left w:val="none" w:sz="0" w:space="0" w:color="auto"/>
            <w:bottom w:val="none" w:sz="0" w:space="0" w:color="auto"/>
            <w:right w:val="none" w:sz="0" w:space="0" w:color="auto"/>
          </w:divBdr>
        </w:div>
        <w:div w:id="87384900">
          <w:marLeft w:val="0"/>
          <w:marRight w:val="0"/>
          <w:marTop w:val="0"/>
          <w:marBottom w:val="0"/>
          <w:divBdr>
            <w:top w:val="none" w:sz="0" w:space="0" w:color="auto"/>
            <w:left w:val="none" w:sz="0" w:space="0" w:color="auto"/>
            <w:bottom w:val="none" w:sz="0" w:space="0" w:color="auto"/>
            <w:right w:val="none" w:sz="0" w:space="0" w:color="auto"/>
          </w:divBdr>
        </w:div>
        <w:div w:id="110981919">
          <w:marLeft w:val="0"/>
          <w:marRight w:val="0"/>
          <w:marTop w:val="0"/>
          <w:marBottom w:val="0"/>
          <w:divBdr>
            <w:top w:val="none" w:sz="0" w:space="0" w:color="auto"/>
            <w:left w:val="none" w:sz="0" w:space="0" w:color="auto"/>
            <w:bottom w:val="none" w:sz="0" w:space="0" w:color="auto"/>
            <w:right w:val="none" w:sz="0" w:space="0" w:color="auto"/>
          </w:divBdr>
        </w:div>
        <w:div w:id="171651683">
          <w:marLeft w:val="0"/>
          <w:marRight w:val="0"/>
          <w:marTop w:val="0"/>
          <w:marBottom w:val="0"/>
          <w:divBdr>
            <w:top w:val="none" w:sz="0" w:space="0" w:color="auto"/>
            <w:left w:val="none" w:sz="0" w:space="0" w:color="auto"/>
            <w:bottom w:val="none" w:sz="0" w:space="0" w:color="auto"/>
            <w:right w:val="none" w:sz="0" w:space="0" w:color="auto"/>
          </w:divBdr>
        </w:div>
        <w:div w:id="316112713">
          <w:marLeft w:val="0"/>
          <w:marRight w:val="0"/>
          <w:marTop w:val="0"/>
          <w:marBottom w:val="0"/>
          <w:divBdr>
            <w:top w:val="none" w:sz="0" w:space="0" w:color="auto"/>
            <w:left w:val="none" w:sz="0" w:space="0" w:color="auto"/>
            <w:bottom w:val="none" w:sz="0" w:space="0" w:color="auto"/>
            <w:right w:val="none" w:sz="0" w:space="0" w:color="auto"/>
          </w:divBdr>
        </w:div>
        <w:div w:id="374163037">
          <w:marLeft w:val="0"/>
          <w:marRight w:val="0"/>
          <w:marTop w:val="0"/>
          <w:marBottom w:val="0"/>
          <w:divBdr>
            <w:top w:val="none" w:sz="0" w:space="0" w:color="auto"/>
            <w:left w:val="none" w:sz="0" w:space="0" w:color="auto"/>
            <w:bottom w:val="none" w:sz="0" w:space="0" w:color="auto"/>
            <w:right w:val="none" w:sz="0" w:space="0" w:color="auto"/>
          </w:divBdr>
        </w:div>
        <w:div w:id="391082657">
          <w:marLeft w:val="0"/>
          <w:marRight w:val="0"/>
          <w:marTop w:val="0"/>
          <w:marBottom w:val="0"/>
          <w:divBdr>
            <w:top w:val="none" w:sz="0" w:space="0" w:color="auto"/>
            <w:left w:val="none" w:sz="0" w:space="0" w:color="auto"/>
            <w:bottom w:val="none" w:sz="0" w:space="0" w:color="auto"/>
            <w:right w:val="none" w:sz="0" w:space="0" w:color="auto"/>
          </w:divBdr>
        </w:div>
        <w:div w:id="522401571">
          <w:marLeft w:val="0"/>
          <w:marRight w:val="0"/>
          <w:marTop w:val="0"/>
          <w:marBottom w:val="0"/>
          <w:divBdr>
            <w:top w:val="none" w:sz="0" w:space="0" w:color="auto"/>
            <w:left w:val="none" w:sz="0" w:space="0" w:color="auto"/>
            <w:bottom w:val="none" w:sz="0" w:space="0" w:color="auto"/>
            <w:right w:val="none" w:sz="0" w:space="0" w:color="auto"/>
          </w:divBdr>
        </w:div>
        <w:div w:id="625043486">
          <w:marLeft w:val="0"/>
          <w:marRight w:val="0"/>
          <w:marTop w:val="0"/>
          <w:marBottom w:val="0"/>
          <w:divBdr>
            <w:top w:val="none" w:sz="0" w:space="0" w:color="auto"/>
            <w:left w:val="none" w:sz="0" w:space="0" w:color="auto"/>
            <w:bottom w:val="none" w:sz="0" w:space="0" w:color="auto"/>
            <w:right w:val="none" w:sz="0" w:space="0" w:color="auto"/>
          </w:divBdr>
        </w:div>
        <w:div w:id="661740991">
          <w:marLeft w:val="0"/>
          <w:marRight w:val="0"/>
          <w:marTop w:val="0"/>
          <w:marBottom w:val="0"/>
          <w:divBdr>
            <w:top w:val="none" w:sz="0" w:space="0" w:color="auto"/>
            <w:left w:val="none" w:sz="0" w:space="0" w:color="auto"/>
            <w:bottom w:val="none" w:sz="0" w:space="0" w:color="auto"/>
            <w:right w:val="none" w:sz="0" w:space="0" w:color="auto"/>
          </w:divBdr>
        </w:div>
        <w:div w:id="741101274">
          <w:marLeft w:val="0"/>
          <w:marRight w:val="0"/>
          <w:marTop w:val="0"/>
          <w:marBottom w:val="0"/>
          <w:divBdr>
            <w:top w:val="none" w:sz="0" w:space="0" w:color="auto"/>
            <w:left w:val="none" w:sz="0" w:space="0" w:color="auto"/>
            <w:bottom w:val="none" w:sz="0" w:space="0" w:color="auto"/>
            <w:right w:val="none" w:sz="0" w:space="0" w:color="auto"/>
          </w:divBdr>
        </w:div>
        <w:div w:id="752818777">
          <w:marLeft w:val="0"/>
          <w:marRight w:val="0"/>
          <w:marTop w:val="0"/>
          <w:marBottom w:val="0"/>
          <w:divBdr>
            <w:top w:val="none" w:sz="0" w:space="0" w:color="auto"/>
            <w:left w:val="none" w:sz="0" w:space="0" w:color="auto"/>
            <w:bottom w:val="none" w:sz="0" w:space="0" w:color="auto"/>
            <w:right w:val="none" w:sz="0" w:space="0" w:color="auto"/>
          </w:divBdr>
        </w:div>
        <w:div w:id="922228353">
          <w:marLeft w:val="0"/>
          <w:marRight w:val="0"/>
          <w:marTop w:val="0"/>
          <w:marBottom w:val="0"/>
          <w:divBdr>
            <w:top w:val="none" w:sz="0" w:space="0" w:color="auto"/>
            <w:left w:val="none" w:sz="0" w:space="0" w:color="auto"/>
            <w:bottom w:val="none" w:sz="0" w:space="0" w:color="auto"/>
            <w:right w:val="none" w:sz="0" w:space="0" w:color="auto"/>
          </w:divBdr>
        </w:div>
        <w:div w:id="987972592">
          <w:marLeft w:val="0"/>
          <w:marRight w:val="0"/>
          <w:marTop w:val="0"/>
          <w:marBottom w:val="0"/>
          <w:divBdr>
            <w:top w:val="none" w:sz="0" w:space="0" w:color="auto"/>
            <w:left w:val="none" w:sz="0" w:space="0" w:color="auto"/>
            <w:bottom w:val="none" w:sz="0" w:space="0" w:color="auto"/>
            <w:right w:val="none" w:sz="0" w:space="0" w:color="auto"/>
          </w:divBdr>
        </w:div>
        <w:div w:id="988706508">
          <w:marLeft w:val="0"/>
          <w:marRight w:val="0"/>
          <w:marTop w:val="0"/>
          <w:marBottom w:val="0"/>
          <w:divBdr>
            <w:top w:val="none" w:sz="0" w:space="0" w:color="auto"/>
            <w:left w:val="none" w:sz="0" w:space="0" w:color="auto"/>
            <w:bottom w:val="none" w:sz="0" w:space="0" w:color="auto"/>
            <w:right w:val="none" w:sz="0" w:space="0" w:color="auto"/>
          </w:divBdr>
        </w:div>
        <w:div w:id="1045174451">
          <w:marLeft w:val="0"/>
          <w:marRight w:val="0"/>
          <w:marTop w:val="0"/>
          <w:marBottom w:val="0"/>
          <w:divBdr>
            <w:top w:val="none" w:sz="0" w:space="0" w:color="auto"/>
            <w:left w:val="none" w:sz="0" w:space="0" w:color="auto"/>
            <w:bottom w:val="none" w:sz="0" w:space="0" w:color="auto"/>
            <w:right w:val="none" w:sz="0" w:space="0" w:color="auto"/>
          </w:divBdr>
        </w:div>
        <w:div w:id="1222789409">
          <w:marLeft w:val="0"/>
          <w:marRight w:val="0"/>
          <w:marTop w:val="0"/>
          <w:marBottom w:val="0"/>
          <w:divBdr>
            <w:top w:val="none" w:sz="0" w:space="0" w:color="auto"/>
            <w:left w:val="none" w:sz="0" w:space="0" w:color="auto"/>
            <w:bottom w:val="none" w:sz="0" w:space="0" w:color="auto"/>
            <w:right w:val="none" w:sz="0" w:space="0" w:color="auto"/>
          </w:divBdr>
        </w:div>
        <w:div w:id="1419903067">
          <w:marLeft w:val="0"/>
          <w:marRight w:val="0"/>
          <w:marTop w:val="0"/>
          <w:marBottom w:val="0"/>
          <w:divBdr>
            <w:top w:val="none" w:sz="0" w:space="0" w:color="auto"/>
            <w:left w:val="none" w:sz="0" w:space="0" w:color="auto"/>
            <w:bottom w:val="none" w:sz="0" w:space="0" w:color="auto"/>
            <w:right w:val="none" w:sz="0" w:space="0" w:color="auto"/>
          </w:divBdr>
        </w:div>
        <w:div w:id="1596131020">
          <w:marLeft w:val="0"/>
          <w:marRight w:val="0"/>
          <w:marTop w:val="0"/>
          <w:marBottom w:val="0"/>
          <w:divBdr>
            <w:top w:val="none" w:sz="0" w:space="0" w:color="auto"/>
            <w:left w:val="none" w:sz="0" w:space="0" w:color="auto"/>
            <w:bottom w:val="none" w:sz="0" w:space="0" w:color="auto"/>
            <w:right w:val="none" w:sz="0" w:space="0" w:color="auto"/>
          </w:divBdr>
        </w:div>
        <w:div w:id="1626815125">
          <w:marLeft w:val="0"/>
          <w:marRight w:val="0"/>
          <w:marTop w:val="0"/>
          <w:marBottom w:val="0"/>
          <w:divBdr>
            <w:top w:val="none" w:sz="0" w:space="0" w:color="auto"/>
            <w:left w:val="none" w:sz="0" w:space="0" w:color="auto"/>
            <w:bottom w:val="none" w:sz="0" w:space="0" w:color="auto"/>
            <w:right w:val="none" w:sz="0" w:space="0" w:color="auto"/>
          </w:divBdr>
        </w:div>
        <w:div w:id="1805661010">
          <w:marLeft w:val="0"/>
          <w:marRight w:val="0"/>
          <w:marTop w:val="0"/>
          <w:marBottom w:val="0"/>
          <w:divBdr>
            <w:top w:val="none" w:sz="0" w:space="0" w:color="auto"/>
            <w:left w:val="none" w:sz="0" w:space="0" w:color="auto"/>
            <w:bottom w:val="none" w:sz="0" w:space="0" w:color="auto"/>
            <w:right w:val="none" w:sz="0" w:space="0" w:color="auto"/>
          </w:divBdr>
        </w:div>
        <w:div w:id="1898974399">
          <w:marLeft w:val="0"/>
          <w:marRight w:val="0"/>
          <w:marTop w:val="0"/>
          <w:marBottom w:val="0"/>
          <w:divBdr>
            <w:top w:val="none" w:sz="0" w:space="0" w:color="auto"/>
            <w:left w:val="none" w:sz="0" w:space="0" w:color="auto"/>
            <w:bottom w:val="none" w:sz="0" w:space="0" w:color="auto"/>
            <w:right w:val="none" w:sz="0" w:space="0" w:color="auto"/>
          </w:divBdr>
        </w:div>
        <w:div w:id="1998991390">
          <w:marLeft w:val="0"/>
          <w:marRight w:val="0"/>
          <w:marTop w:val="0"/>
          <w:marBottom w:val="0"/>
          <w:divBdr>
            <w:top w:val="none" w:sz="0" w:space="0" w:color="auto"/>
            <w:left w:val="none" w:sz="0" w:space="0" w:color="auto"/>
            <w:bottom w:val="none" w:sz="0" w:space="0" w:color="auto"/>
            <w:right w:val="none" w:sz="0" w:space="0" w:color="auto"/>
          </w:divBdr>
        </w:div>
        <w:div w:id="2121217317">
          <w:marLeft w:val="0"/>
          <w:marRight w:val="0"/>
          <w:marTop w:val="0"/>
          <w:marBottom w:val="0"/>
          <w:divBdr>
            <w:top w:val="none" w:sz="0" w:space="0" w:color="auto"/>
            <w:left w:val="none" w:sz="0" w:space="0" w:color="auto"/>
            <w:bottom w:val="none" w:sz="0" w:space="0" w:color="auto"/>
            <w:right w:val="none" w:sz="0" w:space="0" w:color="auto"/>
          </w:divBdr>
        </w:div>
      </w:divsChild>
    </w:div>
    <w:div w:id="187349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apa_style/apa_formatting_and_style_guide/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authorsemai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B0010-778F-4C5F-8E5E-07A754FE2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06</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r.Naila Naseer</cp:lastModifiedBy>
  <cp:revision>4</cp:revision>
  <cp:lastPrinted>2023-12-28T09:33:00Z</cp:lastPrinted>
  <dcterms:created xsi:type="dcterms:W3CDTF">2024-09-26T09:52:00Z</dcterms:created>
  <dcterms:modified xsi:type="dcterms:W3CDTF">2025-09-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9b0e9c2abc4a8a09a95344429915b79e3612cf08e88f76dba5e4b0d7ac6f7a</vt:lpwstr>
  </property>
</Properties>
</file>